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DE5DE" w14:textId="44B6AE5F" w:rsidR="00D44B89" w:rsidRPr="005621F3" w:rsidRDefault="00D44B89" w:rsidP="00D339C4">
      <w:pPr>
        <w:spacing w:beforeLines="50" w:before="120" w:after="0" w:line="480" w:lineRule="auto"/>
        <w:ind w:firstLineChars="0" w:firstLine="0"/>
        <w:jc w:val="center"/>
        <w:rPr>
          <w:rFonts w:ascii="Arial" w:hAnsi="Arial" w:cs="Arial"/>
          <w:b/>
          <w:bCs/>
          <w:sz w:val="44"/>
          <w:szCs w:val="44"/>
        </w:rPr>
      </w:pPr>
      <w:bookmarkStart w:id="0" w:name="_Hlk120890149"/>
      <w:bookmarkStart w:id="1" w:name="_Hlk120742973"/>
      <w:bookmarkStart w:id="2" w:name="_Hlk120737059"/>
      <w:r w:rsidRPr="005621F3">
        <w:rPr>
          <w:rFonts w:ascii="Arial" w:hAnsi="Arial" w:cs="Arial"/>
          <w:b/>
          <w:bCs/>
          <w:sz w:val="44"/>
          <w:szCs w:val="44"/>
        </w:rPr>
        <w:t>Supporting Information</w:t>
      </w:r>
    </w:p>
    <w:p w14:paraId="030287F7" w14:textId="77777777" w:rsidR="00D339C4" w:rsidRPr="00D339C4" w:rsidRDefault="00D339C4" w:rsidP="00D339C4">
      <w:pPr>
        <w:widowControl w:val="0"/>
        <w:spacing w:after="0" w:line="480" w:lineRule="auto"/>
        <w:ind w:firstLineChars="0" w:firstLine="0"/>
        <w:rPr>
          <w:rFonts w:ascii="Arial" w:eastAsia="等线" w:hAnsi="Arial" w:cs="Arial"/>
          <w:b/>
          <w:bCs/>
          <w:kern w:val="2"/>
          <w:sz w:val="36"/>
          <w:szCs w:val="36"/>
        </w:rPr>
      </w:pPr>
      <w:bookmarkStart w:id="3" w:name="_Hlk124177390"/>
      <w:bookmarkEnd w:id="0"/>
      <w:bookmarkEnd w:id="1"/>
      <w:bookmarkEnd w:id="2"/>
      <w:r w:rsidRPr="00D339C4">
        <w:rPr>
          <w:rFonts w:ascii="Arial" w:eastAsia="等线" w:hAnsi="Arial" w:cs="Arial"/>
          <w:b/>
          <w:bCs/>
          <w:kern w:val="2"/>
          <w:sz w:val="36"/>
          <w:szCs w:val="36"/>
        </w:rPr>
        <w:t xml:space="preserve">Effervescent cannabidiol solid dispersion-doped dissolving microneedles for boosted melanoma therapy via </w:t>
      </w:r>
      <w:bookmarkStart w:id="4" w:name="_Hlk124672501"/>
      <w:r w:rsidRPr="00D339C4">
        <w:rPr>
          <w:rFonts w:ascii="Arial" w:eastAsia="等线" w:hAnsi="Arial" w:cs="Arial"/>
          <w:b/>
          <w:bCs/>
          <w:kern w:val="2"/>
          <w:sz w:val="36"/>
          <w:szCs w:val="36"/>
        </w:rPr>
        <w:t xml:space="preserve">the “TRPV1-NFATc1-ATF3” pathway and tumor microenvironment </w:t>
      </w:r>
      <w:bookmarkStart w:id="5" w:name="_Hlk124670992"/>
      <w:r w:rsidRPr="00D339C4">
        <w:rPr>
          <w:rFonts w:ascii="Arial" w:eastAsia="等线" w:hAnsi="Arial" w:cs="Arial"/>
          <w:b/>
          <w:bCs/>
          <w:kern w:val="2"/>
          <w:sz w:val="36"/>
          <w:szCs w:val="36"/>
        </w:rPr>
        <w:t>engineering</w:t>
      </w:r>
      <w:bookmarkEnd w:id="5"/>
    </w:p>
    <w:p w14:paraId="1326D3E4" w14:textId="77777777" w:rsidR="00D339C4" w:rsidRPr="00D339C4" w:rsidRDefault="00D339C4" w:rsidP="00D339C4">
      <w:pPr>
        <w:widowControl w:val="0"/>
        <w:spacing w:beforeLines="50" w:before="120" w:after="0" w:line="480" w:lineRule="auto"/>
        <w:ind w:firstLineChars="0" w:firstLine="0"/>
        <w:rPr>
          <w:rFonts w:ascii="Arial" w:eastAsia="等线" w:hAnsi="Arial" w:cs="Arial"/>
          <w:kern w:val="2"/>
          <w:vertAlign w:val="superscript"/>
        </w:rPr>
      </w:pPr>
      <w:bookmarkStart w:id="6" w:name="_Hlk119659092"/>
      <w:bookmarkEnd w:id="4"/>
      <w:proofErr w:type="spellStart"/>
      <w:r w:rsidRPr="00D339C4">
        <w:rPr>
          <w:rFonts w:ascii="Arial" w:eastAsia="等线" w:hAnsi="Arial" w:cs="Arial"/>
          <w:kern w:val="2"/>
        </w:rPr>
        <w:t>Jiachen</w:t>
      </w:r>
      <w:proofErr w:type="spellEnd"/>
      <w:r w:rsidRPr="00D339C4">
        <w:rPr>
          <w:rFonts w:ascii="Arial" w:eastAsia="等线" w:hAnsi="Arial" w:cs="Arial"/>
          <w:kern w:val="2"/>
        </w:rPr>
        <w:t xml:space="preserve"> Shi</w:t>
      </w:r>
      <w:r w:rsidRPr="00D339C4">
        <w:rPr>
          <w:rFonts w:ascii="Arial" w:eastAsia="等线" w:hAnsi="Arial" w:cs="Arial"/>
          <w:kern w:val="2"/>
          <w:vertAlign w:val="superscript"/>
        </w:rPr>
        <w:t>1†</w:t>
      </w:r>
      <w:r w:rsidRPr="00D339C4">
        <w:rPr>
          <w:rFonts w:ascii="Arial" w:eastAsia="等线" w:hAnsi="Arial" w:cs="Arial"/>
          <w:kern w:val="2"/>
        </w:rPr>
        <w:t xml:space="preserve">, </w:t>
      </w:r>
      <w:proofErr w:type="spellStart"/>
      <w:r w:rsidRPr="00D339C4">
        <w:rPr>
          <w:rFonts w:ascii="Arial" w:eastAsia="等线" w:hAnsi="Arial" w:cs="Arial"/>
          <w:kern w:val="2"/>
        </w:rPr>
        <w:t>Qiuling</w:t>
      </w:r>
      <w:proofErr w:type="spellEnd"/>
      <w:r w:rsidRPr="00D339C4">
        <w:rPr>
          <w:rFonts w:ascii="Arial" w:eastAsia="等线" w:hAnsi="Arial" w:cs="Arial"/>
          <w:kern w:val="2"/>
        </w:rPr>
        <w:t xml:space="preserve"> Ma</w:t>
      </w:r>
      <w:r w:rsidRPr="00D339C4">
        <w:rPr>
          <w:rFonts w:ascii="Arial" w:eastAsia="等线" w:hAnsi="Arial" w:cs="Arial"/>
          <w:kern w:val="2"/>
          <w:vertAlign w:val="superscript"/>
        </w:rPr>
        <w:t>1†</w:t>
      </w:r>
      <w:r w:rsidRPr="00D339C4">
        <w:rPr>
          <w:rFonts w:ascii="Arial" w:eastAsia="等线" w:hAnsi="Arial" w:cs="Arial"/>
          <w:kern w:val="2"/>
        </w:rPr>
        <w:t xml:space="preserve">, </w:t>
      </w:r>
      <w:proofErr w:type="spellStart"/>
      <w:r w:rsidRPr="00D339C4">
        <w:rPr>
          <w:rFonts w:ascii="Arial" w:eastAsia="等线" w:hAnsi="Arial" w:cs="Arial"/>
          <w:kern w:val="2"/>
        </w:rPr>
        <w:t>Wenting</w:t>
      </w:r>
      <w:proofErr w:type="spellEnd"/>
      <w:r w:rsidRPr="00D339C4">
        <w:rPr>
          <w:rFonts w:ascii="Arial" w:eastAsia="等线" w:hAnsi="Arial" w:cs="Arial"/>
          <w:kern w:val="2"/>
        </w:rPr>
        <w:t xml:space="preserve"> Su</w:t>
      </w:r>
      <w:r w:rsidRPr="00D339C4">
        <w:rPr>
          <w:rFonts w:ascii="Arial" w:eastAsia="等线" w:hAnsi="Arial" w:cs="Arial"/>
          <w:kern w:val="2"/>
          <w:vertAlign w:val="superscript"/>
        </w:rPr>
        <w:t>1</w:t>
      </w:r>
      <w:r w:rsidRPr="00D339C4">
        <w:rPr>
          <w:rFonts w:ascii="Arial" w:eastAsia="等线" w:hAnsi="Arial" w:cs="Arial"/>
          <w:kern w:val="2"/>
        </w:rPr>
        <w:t xml:space="preserve">, </w:t>
      </w:r>
      <w:proofErr w:type="spellStart"/>
      <w:r w:rsidRPr="00D339C4">
        <w:rPr>
          <w:rFonts w:ascii="Arial" w:eastAsia="等线" w:hAnsi="Arial" w:cs="Arial"/>
          <w:kern w:val="2"/>
        </w:rPr>
        <w:t>Congyan</w:t>
      </w:r>
      <w:proofErr w:type="spellEnd"/>
      <w:r w:rsidRPr="00D339C4">
        <w:rPr>
          <w:rFonts w:ascii="Arial" w:eastAsia="等线" w:hAnsi="Arial" w:cs="Arial"/>
          <w:kern w:val="2"/>
        </w:rPr>
        <w:t xml:space="preserve"> Liu</w:t>
      </w:r>
      <w:r w:rsidRPr="00D339C4">
        <w:rPr>
          <w:rFonts w:ascii="Arial" w:eastAsia="等线" w:hAnsi="Arial" w:cs="Arial"/>
          <w:kern w:val="2"/>
          <w:vertAlign w:val="superscript"/>
        </w:rPr>
        <w:t>1,2</w:t>
      </w:r>
      <w:r w:rsidRPr="00D339C4">
        <w:rPr>
          <w:rFonts w:ascii="Arial" w:eastAsia="等线" w:hAnsi="Arial" w:cs="Arial"/>
          <w:kern w:val="2"/>
        </w:rPr>
        <w:t xml:space="preserve">, </w:t>
      </w:r>
      <w:proofErr w:type="spellStart"/>
      <w:r w:rsidRPr="00D339C4">
        <w:rPr>
          <w:rFonts w:ascii="Arial" w:eastAsia="等线" w:hAnsi="Arial" w:cs="Arial"/>
          <w:kern w:val="2"/>
        </w:rPr>
        <w:t>Huangqin</w:t>
      </w:r>
      <w:proofErr w:type="spellEnd"/>
      <w:r w:rsidRPr="00D339C4">
        <w:rPr>
          <w:rFonts w:ascii="Arial" w:eastAsia="等线" w:hAnsi="Arial" w:cs="Arial"/>
          <w:kern w:val="2"/>
        </w:rPr>
        <w:t xml:space="preserve"> Zhang</w:t>
      </w:r>
      <w:r w:rsidRPr="00D339C4">
        <w:rPr>
          <w:rFonts w:ascii="Arial" w:eastAsia="等线" w:hAnsi="Arial" w:cs="Arial"/>
          <w:kern w:val="2"/>
          <w:vertAlign w:val="superscript"/>
        </w:rPr>
        <w:t>1,2</w:t>
      </w:r>
      <w:r w:rsidRPr="00D339C4">
        <w:rPr>
          <w:rFonts w:ascii="Arial" w:eastAsia="等线" w:hAnsi="Arial" w:cs="Arial"/>
          <w:kern w:val="2"/>
        </w:rPr>
        <w:t xml:space="preserve">, </w:t>
      </w:r>
      <w:proofErr w:type="spellStart"/>
      <w:r w:rsidRPr="00D339C4">
        <w:rPr>
          <w:rFonts w:ascii="Arial" w:eastAsia="等线" w:hAnsi="Arial" w:cs="Arial"/>
          <w:kern w:val="2"/>
        </w:rPr>
        <w:t>Yuping</w:t>
      </w:r>
      <w:proofErr w:type="spellEnd"/>
      <w:r w:rsidRPr="00D339C4">
        <w:rPr>
          <w:rFonts w:ascii="Arial" w:eastAsia="等线" w:hAnsi="Arial" w:cs="Arial"/>
          <w:kern w:val="2"/>
        </w:rPr>
        <w:t xml:space="preserve"> Liu</w:t>
      </w:r>
      <w:r w:rsidRPr="00D339C4">
        <w:rPr>
          <w:rFonts w:ascii="Arial" w:eastAsia="等线" w:hAnsi="Arial" w:cs="Arial"/>
          <w:kern w:val="2"/>
          <w:vertAlign w:val="superscript"/>
        </w:rPr>
        <w:t>1,2</w:t>
      </w:r>
      <w:r w:rsidRPr="00D339C4">
        <w:rPr>
          <w:rFonts w:ascii="Arial" w:eastAsia="等线" w:hAnsi="Arial" w:cs="Arial"/>
          <w:kern w:val="2"/>
        </w:rPr>
        <w:t xml:space="preserve">, </w:t>
      </w:r>
      <w:proofErr w:type="spellStart"/>
      <w:r w:rsidRPr="00D339C4">
        <w:rPr>
          <w:rFonts w:ascii="Arial" w:eastAsia="等线" w:hAnsi="Arial" w:cs="Arial"/>
          <w:kern w:val="2"/>
        </w:rPr>
        <w:t>Xiaoqi</w:t>
      </w:r>
      <w:proofErr w:type="spellEnd"/>
      <w:r w:rsidRPr="00D339C4">
        <w:rPr>
          <w:rFonts w:ascii="Arial" w:eastAsia="等线" w:hAnsi="Arial" w:cs="Arial"/>
          <w:kern w:val="2"/>
        </w:rPr>
        <w:t xml:space="preserve"> Li</w:t>
      </w:r>
      <w:r w:rsidRPr="00D339C4">
        <w:rPr>
          <w:rFonts w:ascii="Arial" w:eastAsia="等线" w:hAnsi="Arial" w:cs="Arial"/>
          <w:kern w:val="2"/>
          <w:vertAlign w:val="superscript"/>
        </w:rPr>
        <w:t>1,2</w:t>
      </w:r>
      <w:r w:rsidRPr="00D339C4">
        <w:rPr>
          <w:rFonts w:ascii="Arial" w:eastAsia="等线" w:hAnsi="Arial" w:cs="Arial"/>
          <w:kern w:val="2"/>
        </w:rPr>
        <w:t>, Xi Jiang</w:t>
      </w:r>
      <w:r w:rsidRPr="00D339C4">
        <w:rPr>
          <w:rFonts w:ascii="Arial" w:eastAsia="等线" w:hAnsi="Arial" w:cs="Arial"/>
          <w:kern w:val="2"/>
          <w:vertAlign w:val="superscript"/>
        </w:rPr>
        <w:t>1</w:t>
      </w:r>
      <w:r w:rsidRPr="00D339C4">
        <w:rPr>
          <w:rFonts w:ascii="Arial" w:eastAsia="等线" w:hAnsi="Arial" w:cs="Arial"/>
          <w:kern w:val="2"/>
        </w:rPr>
        <w:t>, Chang Ge</w:t>
      </w:r>
      <w:r w:rsidRPr="00D339C4">
        <w:rPr>
          <w:rFonts w:ascii="Arial" w:eastAsia="等线" w:hAnsi="Arial" w:cs="Arial"/>
          <w:kern w:val="2"/>
          <w:vertAlign w:val="superscript"/>
        </w:rPr>
        <w:t>1</w:t>
      </w:r>
      <w:r w:rsidRPr="00D339C4">
        <w:rPr>
          <w:rFonts w:ascii="Arial" w:eastAsia="等线" w:hAnsi="Arial" w:cs="Arial"/>
          <w:kern w:val="2"/>
        </w:rPr>
        <w:t>, Fei Kong</w:t>
      </w:r>
      <w:r w:rsidRPr="00D339C4">
        <w:rPr>
          <w:rFonts w:ascii="Arial" w:eastAsia="等线" w:hAnsi="Arial" w:cs="Arial"/>
          <w:kern w:val="2"/>
          <w:vertAlign w:val="superscript"/>
        </w:rPr>
        <w:t>1</w:t>
      </w:r>
      <w:r w:rsidRPr="00D339C4">
        <w:rPr>
          <w:rFonts w:ascii="Arial" w:eastAsia="等线" w:hAnsi="Arial" w:cs="Arial"/>
          <w:kern w:val="2"/>
        </w:rPr>
        <w:t>, Yan Chen</w:t>
      </w:r>
      <w:r w:rsidRPr="00D339C4">
        <w:rPr>
          <w:rFonts w:ascii="Arial" w:eastAsia="等线" w:hAnsi="Arial" w:cs="Arial"/>
          <w:kern w:val="2"/>
          <w:vertAlign w:val="superscript"/>
        </w:rPr>
        <w:t xml:space="preserve"> 1,2</w:t>
      </w:r>
      <w:r w:rsidRPr="00D339C4">
        <w:rPr>
          <w:rFonts w:ascii="Arial" w:eastAsia="等线" w:hAnsi="Arial" w:cs="Arial"/>
          <w:kern w:val="2"/>
        </w:rPr>
        <w:t>, Ding Qu</w:t>
      </w:r>
      <w:bookmarkEnd w:id="6"/>
      <w:r w:rsidRPr="00D339C4">
        <w:rPr>
          <w:rFonts w:ascii="Arial" w:eastAsia="等线" w:hAnsi="Arial" w:cs="Arial"/>
          <w:kern w:val="2"/>
          <w:vertAlign w:val="superscript"/>
        </w:rPr>
        <w:t>1,2,*</w:t>
      </w:r>
    </w:p>
    <w:p w14:paraId="539B9E68" w14:textId="77777777" w:rsidR="00D339C4" w:rsidRPr="00D339C4" w:rsidRDefault="00D339C4" w:rsidP="00D339C4">
      <w:pPr>
        <w:widowControl w:val="0"/>
        <w:spacing w:beforeLines="50" w:before="120" w:after="0" w:line="480" w:lineRule="auto"/>
        <w:ind w:firstLineChars="0" w:firstLine="0"/>
        <w:rPr>
          <w:rFonts w:ascii="Arial" w:eastAsia="等线" w:hAnsi="Arial" w:cs="Arial"/>
          <w:kern w:val="2"/>
        </w:rPr>
      </w:pPr>
      <w:r w:rsidRPr="00D339C4">
        <w:rPr>
          <w:rFonts w:ascii="Arial" w:eastAsia="等线" w:hAnsi="Arial" w:cs="Arial"/>
          <w:kern w:val="2"/>
          <w:vertAlign w:val="superscript"/>
        </w:rPr>
        <w:t>1</w:t>
      </w:r>
      <w:r w:rsidRPr="00D339C4">
        <w:rPr>
          <w:rFonts w:ascii="Arial" w:eastAsia="等线" w:hAnsi="Arial" w:cs="Arial"/>
          <w:kern w:val="2"/>
        </w:rPr>
        <w:t xml:space="preserve"> Affiliated Hospital of Integrated Traditional Chinese and Western Medicine, Nanjing University of Chinese Medicine, Nanjing, 210028, China. </w:t>
      </w:r>
    </w:p>
    <w:p w14:paraId="1418DEB1" w14:textId="77777777" w:rsidR="00D339C4" w:rsidRPr="00D339C4" w:rsidRDefault="00D339C4" w:rsidP="00D339C4">
      <w:pPr>
        <w:widowControl w:val="0"/>
        <w:spacing w:after="0" w:line="480" w:lineRule="auto"/>
        <w:ind w:firstLineChars="0" w:firstLine="0"/>
        <w:rPr>
          <w:rFonts w:ascii="Arial" w:eastAsia="等线" w:hAnsi="Arial" w:cs="Arial"/>
          <w:kern w:val="2"/>
        </w:rPr>
      </w:pPr>
      <w:r w:rsidRPr="00D339C4">
        <w:rPr>
          <w:rFonts w:ascii="Arial" w:eastAsia="等线" w:hAnsi="Arial" w:cs="Arial"/>
          <w:kern w:val="2"/>
          <w:vertAlign w:val="superscript"/>
        </w:rPr>
        <w:t>2</w:t>
      </w:r>
      <w:r w:rsidRPr="00D339C4">
        <w:rPr>
          <w:rFonts w:ascii="Arial" w:eastAsia="等线" w:hAnsi="Arial" w:cs="Arial"/>
          <w:kern w:val="2"/>
        </w:rPr>
        <w:t xml:space="preserve"> Jiangsu Province Academy of Traditional Chinese Medicine, Nanjing, 210028, China. </w:t>
      </w:r>
    </w:p>
    <w:p w14:paraId="1923D6CA" w14:textId="77777777" w:rsidR="00D339C4" w:rsidRPr="00D339C4" w:rsidRDefault="00D339C4" w:rsidP="00D339C4">
      <w:pPr>
        <w:widowControl w:val="0"/>
        <w:spacing w:beforeLines="50" w:before="120" w:after="0" w:line="480" w:lineRule="auto"/>
        <w:ind w:firstLineChars="0" w:firstLine="0"/>
        <w:rPr>
          <w:rFonts w:ascii="Arial" w:eastAsia="等线" w:hAnsi="Arial" w:cs="Arial"/>
          <w:kern w:val="2"/>
        </w:rPr>
      </w:pPr>
      <w:r w:rsidRPr="00D339C4">
        <w:rPr>
          <w:rFonts w:ascii="Arial" w:eastAsia="等线" w:hAnsi="Arial" w:cs="Arial"/>
          <w:kern w:val="2"/>
        </w:rPr>
        <w:t xml:space="preserve">*Corresponding author: Ding Qu, Ph.D., Professor, Jiangsu Province Academy of Chinese Medicine, 100 </w:t>
      </w:r>
      <w:proofErr w:type="spellStart"/>
      <w:r w:rsidRPr="00D339C4">
        <w:rPr>
          <w:rFonts w:ascii="Arial" w:eastAsia="等线" w:hAnsi="Arial" w:cs="Arial"/>
          <w:kern w:val="2"/>
        </w:rPr>
        <w:t>Shizi</w:t>
      </w:r>
      <w:proofErr w:type="spellEnd"/>
      <w:r w:rsidRPr="00D339C4">
        <w:rPr>
          <w:rFonts w:ascii="Arial" w:eastAsia="等线" w:hAnsi="Arial" w:cs="Arial"/>
          <w:kern w:val="2"/>
        </w:rPr>
        <w:t xml:space="preserve"> Road, Nanjing 210028, China. E-mail: quding1985@hotmail.com</w:t>
      </w:r>
    </w:p>
    <w:p w14:paraId="0EF3B67D" w14:textId="77777777" w:rsidR="00D339C4" w:rsidRPr="00D339C4" w:rsidRDefault="00D339C4" w:rsidP="00D339C4">
      <w:pPr>
        <w:widowControl w:val="0"/>
        <w:autoSpaceDE w:val="0"/>
        <w:autoSpaceDN w:val="0"/>
        <w:adjustRightInd w:val="0"/>
        <w:spacing w:beforeLines="50" w:before="120" w:after="0" w:line="480" w:lineRule="auto"/>
        <w:ind w:firstLineChars="0" w:firstLine="0"/>
        <w:rPr>
          <w:rFonts w:ascii="Arial" w:eastAsia="等线" w:hAnsi="Arial" w:cs="Arial"/>
          <w:kern w:val="2"/>
        </w:rPr>
      </w:pPr>
      <w:r w:rsidRPr="00D339C4">
        <w:rPr>
          <w:rFonts w:ascii="Arial" w:eastAsia="等线" w:hAnsi="Arial" w:cs="Arial"/>
          <w:kern w:val="2"/>
          <w:vertAlign w:val="superscript"/>
        </w:rPr>
        <w:t>*</w:t>
      </w:r>
      <w:r w:rsidRPr="00D339C4">
        <w:rPr>
          <w:rFonts w:ascii="Arial" w:eastAsia="等线" w:hAnsi="Arial" w:cs="Arial"/>
          <w:kern w:val="2"/>
        </w:rPr>
        <w:t xml:space="preserve">Correspondence to: Ding Qu (E-mail: quding1985@hotmail.com) </w:t>
      </w:r>
    </w:p>
    <w:p w14:paraId="36AC883E" w14:textId="77777777" w:rsidR="00D339C4" w:rsidRPr="00D339C4" w:rsidRDefault="00D339C4" w:rsidP="00D339C4">
      <w:pPr>
        <w:widowControl w:val="0"/>
        <w:spacing w:after="0" w:line="480" w:lineRule="auto"/>
        <w:ind w:firstLineChars="0" w:firstLine="0"/>
        <w:jc w:val="left"/>
        <w:rPr>
          <w:rFonts w:ascii="Arial" w:eastAsia="等线" w:hAnsi="Arial" w:cs="Arial"/>
          <w:kern w:val="2"/>
        </w:rPr>
      </w:pPr>
      <w:r w:rsidRPr="00D339C4">
        <w:rPr>
          <w:rFonts w:ascii="Arial" w:eastAsia="等线" w:hAnsi="Arial" w:cs="Arial"/>
          <w:kern w:val="2"/>
          <w:vertAlign w:val="superscript"/>
        </w:rPr>
        <w:t>†</w:t>
      </w:r>
      <w:r w:rsidRPr="00D339C4">
        <w:rPr>
          <w:rFonts w:ascii="Arial" w:eastAsia="等线" w:hAnsi="Arial" w:cs="Arial"/>
          <w:kern w:val="2"/>
        </w:rPr>
        <w:t xml:space="preserve"> These authors contributed equally to this work.</w:t>
      </w:r>
    </w:p>
    <w:p w14:paraId="13F37A28" w14:textId="77777777" w:rsidR="00D339C4" w:rsidRPr="00D339C4" w:rsidRDefault="00D339C4" w:rsidP="00D339C4">
      <w:pPr>
        <w:widowControl w:val="0"/>
        <w:spacing w:after="0" w:line="480" w:lineRule="auto"/>
        <w:ind w:firstLineChars="0" w:firstLine="0"/>
        <w:rPr>
          <w:rFonts w:ascii="Arial" w:hAnsi="Arial" w:cs="Arial"/>
          <w:kern w:val="2"/>
        </w:rPr>
      </w:pPr>
      <w:r w:rsidRPr="00D339C4">
        <w:rPr>
          <w:rFonts w:ascii="Arial" w:hAnsi="Arial" w:cs="Arial"/>
          <w:kern w:val="2"/>
        </w:rPr>
        <w:t>Full list of author information is available at the end of the article.</w:t>
      </w:r>
      <w:bookmarkEnd w:id="3"/>
    </w:p>
    <w:p w14:paraId="3344B156" w14:textId="77777777" w:rsidR="00F13F2A" w:rsidRPr="00D339C4" w:rsidRDefault="00F13F2A" w:rsidP="00274480">
      <w:pPr>
        <w:spacing w:line="480" w:lineRule="auto"/>
        <w:ind w:firstLineChars="0" w:firstLine="0"/>
        <w:rPr>
          <w:rFonts w:ascii="Arial" w:hAnsi="Arial" w:cs="Arial"/>
          <w:b/>
          <w:bCs/>
          <w:sz w:val="28"/>
          <w:szCs w:val="28"/>
        </w:rPr>
      </w:pPr>
    </w:p>
    <w:p w14:paraId="29ADF57F" w14:textId="75B95853" w:rsidR="00274480" w:rsidRDefault="00D04734" w:rsidP="00D04734">
      <w:pPr>
        <w:spacing w:line="480" w:lineRule="auto"/>
        <w:ind w:firstLineChars="0" w:firstLine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lastRenderedPageBreak/>
        <w:drawing>
          <wp:inline distT="0" distB="0" distL="0" distR="0" wp14:anchorId="51AF9A2E" wp14:editId="10E2570E">
            <wp:extent cx="3550920" cy="286969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920" cy="2869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E5A31" w14:textId="71D8D95F" w:rsidR="00D04734" w:rsidRPr="005621F3" w:rsidRDefault="00D04734" w:rsidP="00D04734">
      <w:pPr>
        <w:spacing w:after="0" w:line="480" w:lineRule="auto"/>
        <w:ind w:firstLineChars="0" w:firstLine="0"/>
        <w:jc w:val="center"/>
        <w:rPr>
          <w:rFonts w:ascii="Arial" w:hAnsi="Arial" w:cs="Arial"/>
          <w:b/>
          <w:bCs/>
          <w:sz w:val="28"/>
          <w:szCs w:val="28"/>
        </w:rPr>
      </w:pPr>
      <w:r w:rsidRPr="005621F3">
        <w:rPr>
          <w:rFonts w:ascii="Arial" w:hAnsi="Arial" w:cs="Arial"/>
          <w:b/>
          <w:bCs/>
          <w:sz w:val="21"/>
          <w:szCs w:val="21"/>
        </w:rPr>
        <w:t>Figure S</w:t>
      </w:r>
      <w:r>
        <w:rPr>
          <w:rFonts w:ascii="Arial" w:hAnsi="Arial" w:cs="Arial"/>
          <w:b/>
          <w:bCs/>
          <w:sz w:val="21"/>
          <w:szCs w:val="21"/>
        </w:rPr>
        <w:t>1</w:t>
      </w:r>
      <w:r w:rsidRPr="005621F3">
        <w:rPr>
          <w:rFonts w:ascii="Arial" w:hAnsi="Arial" w:cs="Arial"/>
          <w:b/>
          <w:bCs/>
          <w:sz w:val="21"/>
          <w:szCs w:val="21"/>
        </w:rPr>
        <w:t>.</w:t>
      </w:r>
      <w:r w:rsidRPr="005621F3">
        <w:rPr>
          <w:rFonts w:ascii="Arial" w:hAnsi="Arial" w:cs="Arial"/>
          <w:sz w:val="21"/>
          <w:szCs w:val="21"/>
        </w:rPr>
        <w:t xml:space="preserve"> </w:t>
      </w:r>
      <w:r>
        <w:rPr>
          <w:rFonts w:eastAsia="等线"/>
          <w:szCs w:val="21"/>
        </w:rPr>
        <w:t xml:space="preserve">Cumulative dissolution of CBD from CBD-SD@DMNs at different pH values. </w:t>
      </w:r>
      <w:r>
        <w:rPr>
          <w:rFonts w:eastAsia="等线"/>
          <w:color w:val="212121"/>
          <w:szCs w:val="21"/>
          <w:shd w:val="clear" w:color="auto" w:fill="FFFFFF"/>
        </w:rPr>
        <w:t>Data are represented as mean ± SD,</w:t>
      </w:r>
      <w:r>
        <w:rPr>
          <w:rFonts w:eastAsia="等线"/>
          <w:color w:val="000000" w:themeColor="text1"/>
          <w:szCs w:val="21"/>
          <w:shd w:val="clear" w:color="auto" w:fill="FFFFFF"/>
        </w:rPr>
        <w:t xml:space="preserve"> n = 6</w:t>
      </w:r>
      <w:r>
        <w:rPr>
          <w:rFonts w:eastAsia="等线"/>
          <w:color w:val="212121"/>
          <w:szCs w:val="21"/>
          <w:shd w:val="clear" w:color="auto" w:fill="FFFFFF"/>
        </w:rPr>
        <w:t>.</w:t>
      </w:r>
    </w:p>
    <w:p w14:paraId="09E9F802" w14:textId="27F50E71" w:rsidR="000A2CD3" w:rsidRPr="005621F3" w:rsidRDefault="000163F4" w:rsidP="004560B0">
      <w:pPr>
        <w:spacing w:beforeLines="100" w:before="240" w:after="0" w:line="480" w:lineRule="auto"/>
        <w:ind w:firstLineChars="62" w:firstLine="198"/>
        <w:jc w:val="center"/>
        <w:rPr>
          <w:rFonts w:ascii="Arial" w:hAnsi="Arial" w:cs="Arial"/>
          <w:sz w:val="32"/>
          <w:szCs w:val="28"/>
        </w:rPr>
      </w:pPr>
      <w:r w:rsidRPr="005621F3">
        <w:rPr>
          <w:rFonts w:ascii="Arial" w:hAnsi="Arial" w:cs="Arial"/>
          <w:noProof/>
          <w:sz w:val="32"/>
          <w:szCs w:val="28"/>
        </w:rPr>
        <w:drawing>
          <wp:inline distT="0" distB="0" distL="0" distR="0" wp14:anchorId="4D9257B7" wp14:editId="2E7219C7">
            <wp:extent cx="3332480" cy="2708475"/>
            <wp:effectExtent l="0" t="0" r="127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00"/>
                    <a:stretch/>
                  </pic:blipFill>
                  <pic:spPr bwMode="auto">
                    <a:xfrm>
                      <a:off x="0" y="0"/>
                      <a:ext cx="3356894" cy="2728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519777" w14:textId="48872722" w:rsidR="003F639E" w:rsidRPr="005621F3" w:rsidRDefault="007808F4" w:rsidP="00274480">
      <w:pPr>
        <w:spacing w:after="0" w:line="480" w:lineRule="auto"/>
        <w:ind w:firstLineChars="0" w:firstLine="0"/>
        <w:jc w:val="center"/>
        <w:rPr>
          <w:rFonts w:ascii="Arial" w:hAnsi="Arial" w:cs="Arial"/>
          <w:sz w:val="21"/>
          <w:szCs w:val="21"/>
        </w:rPr>
      </w:pPr>
      <w:r w:rsidRPr="005621F3">
        <w:rPr>
          <w:rFonts w:ascii="Arial" w:hAnsi="Arial" w:cs="Arial"/>
          <w:b/>
          <w:bCs/>
          <w:sz w:val="21"/>
          <w:szCs w:val="21"/>
        </w:rPr>
        <w:t>Figure S</w:t>
      </w:r>
      <w:r w:rsidR="00D04734">
        <w:rPr>
          <w:rFonts w:ascii="Arial" w:hAnsi="Arial" w:cs="Arial"/>
          <w:b/>
          <w:bCs/>
          <w:sz w:val="21"/>
          <w:szCs w:val="21"/>
        </w:rPr>
        <w:t>2</w:t>
      </w:r>
      <w:r w:rsidR="003F639E" w:rsidRPr="005621F3">
        <w:rPr>
          <w:rFonts w:ascii="Arial" w:hAnsi="Arial" w:cs="Arial"/>
          <w:b/>
          <w:bCs/>
          <w:sz w:val="21"/>
          <w:szCs w:val="21"/>
        </w:rPr>
        <w:t>.</w:t>
      </w:r>
      <w:r w:rsidR="003F639E" w:rsidRPr="005621F3">
        <w:rPr>
          <w:rFonts w:ascii="Arial" w:hAnsi="Arial" w:cs="Arial"/>
          <w:sz w:val="21"/>
          <w:szCs w:val="21"/>
        </w:rPr>
        <w:t xml:space="preserve"> </w:t>
      </w:r>
      <w:r w:rsidR="00D0026C" w:rsidRPr="005621F3">
        <w:rPr>
          <w:rFonts w:ascii="Arial" w:hAnsi="Arial" w:cs="Arial"/>
          <w:sz w:val="21"/>
          <w:szCs w:val="21"/>
        </w:rPr>
        <w:t>The front (</w:t>
      </w:r>
      <w:r w:rsidR="0001283B" w:rsidRPr="005621F3">
        <w:rPr>
          <w:rFonts w:ascii="Arial" w:hAnsi="Arial" w:cs="Arial"/>
          <w:sz w:val="21"/>
          <w:szCs w:val="21"/>
        </w:rPr>
        <w:t>top</w:t>
      </w:r>
      <w:r w:rsidR="00D0026C" w:rsidRPr="005621F3">
        <w:rPr>
          <w:rFonts w:ascii="Arial" w:hAnsi="Arial" w:cs="Arial"/>
          <w:sz w:val="21"/>
          <w:szCs w:val="21"/>
        </w:rPr>
        <w:t>) and back (</w:t>
      </w:r>
      <w:r w:rsidR="0001283B" w:rsidRPr="005621F3">
        <w:rPr>
          <w:rFonts w:ascii="Arial" w:hAnsi="Arial" w:cs="Arial"/>
          <w:sz w:val="21"/>
          <w:szCs w:val="21"/>
        </w:rPr>
        <w:t>bottom</w:t>
      </w:r>
      <w:r w:rsidR="00D0026C" w:rsidRPr="005621F3">
        <w:rPr>
          <w:rFonts w:ascii="Arial" w:hAnsi="Arial" w:cs="Arial"/>
          <w:sz w:val="21"/>
          <w:szCs w:val="21"/>
        </w:rPr>
        <w:t>) of three-layer pierced parafilm</w:t>
      </w:r>
      <w:r w:rsidR="003F639E" w:rsidRPr="005621F3">
        <w:rPr>
          <w:rFonts w:ascii="Arial" w:hAnsi="Arial" w:cs="Arial"/>
          <w:sz w:val="21"/>
          <w:szCs w:val="21"/>
        </w:rPr>
        <w:t xml:space="preserve"> of </w:t>
      </w:r>
      <w:r w:rsidR="00D0026C" w:rsidRPr="005621F3">
        <w:rPr>
          <w:rFonts w:ascii="Arial" w:hAnsi="Arial" w:cs="Arial"/>
          <w:sz w:val="21"/>
          <w:szCs w:val="21"/>
        </w:rPr>
        <w:t>Ef/CBD-SD@DMNs and CBD-SD@DMNs</w:t>
      </w:r>
      <w:r w:rsidR="003F639E" w:rsidRPr="005621F3">
        <w:rPr>
          <w:rFonts w:ascii="Arial" w:hAnsi="Arial" w:cs="Arial"/>
          <w:sz w:val="21"/>
          <w:szCs w:val="21"/>
        </w:rPr>
        <w:t>.</w:t>
      </w:r>
      <w:r w:rsidR="002D475B" w:rsidRPr="005621F3">
        <w:rPr>
          <w:rFonts w:ascii="Arial" w:hAnsi="Arial" w:cs="Arial"/>
        </w:rPr>
        <w:t xml:space="preserve"> </w:t>
      </w:r>
      <w:r w:rsidR="002D475B" w:rsidRPr="005621F3">
        <w:rPr>
          <w:rFonts w:ascii="Arial" w:hAnsi="Arial" w:cs="Arial"/>
          <w:sz w:val="21"/>
          <w:szCs w:val="21"/>
        </w:rPr>
        <w:t xml:space="preserve">The bar is 400 </w:t>
      </w:r>
      <w:proofErr w:type="spellStart"/>
      <w:r w:rsidR="002D475B" w:rsidRPr="005621F3">
        <w:rPr>
          <w:rFonts w:ascii="Arial" w:hAnsi="Arial" w:cs="Arial"/>
          <w:sz w:val="21"/>
          <w:szCs w:val="21"/>
        </w:rPr>
        <w:t>μm</w:t>
      </w:r>
      <w:proofErr w:type="spellEnd"/>
      <w:r w:rsidR="002D475B" w:rsidRPr="005621F3">
        <w:rPr>
          <w:rFonts w:ascii="Arial" w:hAnsi="Arial" w:cs="Arial"/>
          <w:sz w:val="21"/>
          <w:szCs w:val="21"/>
        </w:rPr>
        <w:t>.</w:t>
      </w:r>
    </w:p>
    <w:p w14:paraId="2D753E4A" w14:textId="77777777" w:rsidR="005F5240" w:rsidRPr="005621F3" w:rsidRDefault="005F5240" w:rsidP="00274480">
      <w:pPr>
        <w:spacing w:after="0" w:line="480" w:lineRule="auto"/>
        <w:ind w:firstLineChars="62" w:firstLine="130"/>
        <w:jc w:val="center"/>
        <w:rPr>
          <w:rFonts w:ascii="Arial" w:hAnsi="Arial" w:cs="Arial"/>
          <w:sz w:val="21"/>
          <w:szCs w:val="21"/>
        </w:rPr>
      </w:pPr>
    </w:p>
    <w:p w14:paraId="36C7AA04" w14:textId="35F7D625" w:rsidR="00834E7C" w:rsidRPr="005621F3" w:rsidRDefault="000163F4" w:rsidP="004560B0">
      <w:pPr>
        <w:spacing w:after="0" w:line="480" w:lineRule="auto"/>
        <w:ind w:firstLineChars="0" w:firstLine="0"/>
        <w:rPr>
          <w:rFonts w:ascii="Arial" w:hAnsi="Arial" w:cs="Arial"/>
          <w:sz w:val="21"/>
          <w:szCs w:val="21"/>
        </w:rPr>
      </w:pPr>
      <w:r w:rsidRPr="005621F3">
        <w:rPr>
          <w:rFonts w:ascii="Arial" w:hAnsi="Arial" w:cs="Arial"/>
          <w:noProof/>
          <w:sz w:val="21"/>
          <w:szCs w:val="21"/>
        </w:rPr>
        <w:lastRenderedPageBreak/>
        <w:drawing>
          <wp:inline distT="0" distB="0" distL="0" distR="0" wp14:anchorId="0D3810A0" wp14:editId="52342838">
            <wp:extent cx="5486400" cy="2470150"/>
            <wp:effectExtent l="0" t="0" r="0" b="635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649DB" w14:textId="7519F721" w:rsidR="009E117A" w:rsidRPr="005621F3" w:rsidRDefault="009E117A" w:rsidP="009E117A">
      <w:pPr>
        <w:spacing w:after="0" w:line="480" w:lineRule="auto"/>
        <w:ind w:firstLineChars="0" w:firstLine="0"/>
        <w:jc w:val="center"/>
        <w:rPr>
          <w:rFonts w:ascii="Arial" w:hAnsi="Arial" w:cs="Arial"/>
          <w:sz w:val="21"/>
          <w:szCs w:val="21"/>
        </w:rPr>
      </w:pPr>
      <w:r w:rsidRPr="005621F3">
        <w:rPr>
          <w:rFonts w:ascii="Arial" w:hAnsi="Arial" w:cs="Arial"/>
          <w:b/>
          <w:bCs/>
          <w:sz w:val="21"/>
          <w:szCs w:val="21"/>
        </w:rPr>
        <w:t>Figure S</w:t>
      </w:r>
      <w:r w:rsidR="00D04734">
        <w:rPr>
          <w:rFonts w:ascii="Arial" w:hAnsi="Arial" w:cs="Arial"/>
          <w:b/>
          <w:bCs/>
          <w:sz w:val="21"/>
          <w:szCs w:val="21"/>
        </w:rPr>
        <w:t>3</w:t>
      </w:r>
      <w:r w:rsidRPr="005621F3">
        <w:rPr>
          <w:rFonts w:ascii="Arial" w:hAnsi="Arial" w:cs="Arial"/>
          <w:b/>
          <w:bCs/>
          <w:sz w:val="21"/>
          <w:szCs w:val="21"/>
        </w:rPr>
        <w:t>.</w:t>
      </w:r>
      <w:r w:rsidRPr="005621F3">
        <w:rPr>
          <w:rFonts w:ascii="Arial" w:hAnsi="Arial" w:cs="Arial"/>
          <w:sz w:val="21"/>
          <w:szCs w:val="21"/>
        </w:rPr>
        <w:t xml:space="preserve"> (</w:t>
      </w:r>
      <w:r w:rsidRPr="00D339C4">
        <w:rPr>
          <w:rFonts w:ascii="Arial" w:hAnsi="Arial" w:cs="Arial"/>
          <w:b/>
          <w:bCs/>
          <w:sz w:val="21"/>
          <w:szCs w:val="21"/>
        </w:rPr>
        <w:t>A</w:t>
      </w:r>
      <w:r w:rsidRPr="005621F3">
        <w:rPr>
          <w:rFonts w:ascii="Arial" w:hAnsi="Arial" w:cs="Arial"/>
          <w:sz w:val="21"/>
          <w:szCs w:val="21"/>
        </w:rPr>
        <w:t>) The image of mouse skin after Ef/CBD-SD@DMNs inserted from day one to seven. (</w:t>
      </w:r>
      <w:r w:rsidRPr="00D339C4">
        <w:rPr>
          <w:rFonts w:ascii="Arial" w:hAnsi="Arial" w:cs="Arial"/>
          <w:b/>
          <w:bCs/>
          <w:sz w:val="21"/>
          <w:szCs w:val="21"/>
        </w:rPr>
        <w:t>B</w:t>
      </w:r>
      <w:r w:rsidRPr="005621F3">
        <w:rPr>
          <w:rFonts w:ascii="Arial" w:hAnsi="Arial" w:cs="Arial"/>
          <w:sz w:val="21"/>
          <w:szCs w:val="21"/>
        </w:rPr>
        <w:t xml:space="preserve">) </w:t>
      </w:r>
      <w:r w:rsidR="002678BB" w:rsidRPr="005621F3">
        <w:rPr>
          <w:rFonts w:ascii="Arial" w:hAnsi="Arial" w:cs="Arial"/>
          <w:sz w:val="21"/>
          <w:szCs w:val="21"/>
        </w:rPr>
        <w:t>The image of mouse skin after 10 min of puncture</w:t>
      </w:r>
      <w:r w:rsidR="002678BB" w:rsidRPr="005621F3">
        <w:rPr>
          <w:rFonts w:ascii="Arial" w:hAnsi="Arial" w:cs="Arial"/>
        </w:rPr>
        <w:t xml:space="preserve"> </w:t>
      </w:r>
      <w:r w:rsidR="002678BB" w:rsidRPr="005621F3">
        <w:rPr>
          <w:rFonts w:ascii="Arial" w:hAnsi="Arial" w:cs="Arial"/>
          <w:sz w:val="21"/>
          <w:szCs w:val="21"/>
        </w:rPr>
        <w:t>on the seventh day.</w:t>
      </w:r>
    </w:p>
    <w:p w14:paraId="38049A10" w14:textId="77777777" w:rsidR="009E117A" w:rsidRPr="005621F3" w:rsidRDefault="009E117A" w:rsidP="00274480">
      <w:pPr>
        <w:spacing w:after="0" w:line="480" w:lineRule="auto"/>
        <w:ind w:firstLineChars="62" w:firstLine="130"/>
        <w:jc w:val="center"/>
        <w:rPr>
          <w:rFonts w:ascii="Arial" w:hAnsi="Arial" w:cs="Arial"/>
          <w:sz w:val="21"/>
          <w:szCs w:val="21"/>
        </w:rPr>
      </w:pPr>
    </w:p>
    <w:p w14:paraId="2D9AA6DB" w14:textId="77777777" w:rsidR="007A2E81" w:rsidRDefault="007A2E81" w:rsidP="00274480">
      <w:pPr>
        <w:spacing w:after="0" w:line="480" w:lineRule="auto"/>
        <w:ind w:firstLineChars="62" w:firstLine="130"/>
        <w:jc w:val="center"/>
        <w:rPr>
          <w:rFonts w:ascii="Arial" w:hAnsi="Arial" w:cs="Arial"/>
          <w:sz w:val="21"/>
          <w:szCs w:val="21"/>
        </w:rPr>
      </w:pPr>
    </w:p>
    <w:p w14:paraId="3D925EBE" w14:textId="5A380AA6" w:rsidR="007A2E81" w:rsidRDefault="003C6351" w:rsidP="004560B0">
      <w:pPr>
        <w:spacing w:after="0" w:line="480" w:lineRule="auto"/>
        <w:ind w:firstLineChars="0" w:firstLine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27C6A94C" wp14:editId="40500E0E">
            <wp:extent cx="5480050" cy="2851150"/>
            <wp:effectExtent l="0" t="0" r="6350" b="6350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34F29" w14:textId="7A33D4EA" w:rsidR="007A2E81" w:rsidRPr="005621F3" w:rsidRDefault="007A2E81" w:rsidP="003C6351">
      <w:pPr>
        <w:spacing w:after="0" w:line="480" w:lineRule="auto"/>
        <w:ind w:firstLineChars="0" w:firstLine="0"/>
        <w:jc w:val="center"/>
        <w:rPr>
          <w:rFonts w:ascii="Arial" w:hAnsi="Arial" w:cs="Arial"/>
          <w:sz w:val="21"/>
          <w:szCs w:val="21"/>
        </w:rPr>
        <w:sectPr w:rsidR="007A2E81" w:rsidRPr="005621F3" w:rsidSect="00D3025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800" w:bottom="1440" w:left="1800" w:header="708" w:footer="708" w:gutter="0"/>
          <w:lnNumType w:countBy="1" w:restart="continuous"/>
          <w:cols w:space="708"/>
          <w:docGrid w:linePitch="360"/>
        </w:sectPr>
      </w:pPr>
      <w:r w:rsidRPr="005621F3">
        <w:rPr>
          <w:rFonts w:ascii="Arial" w:hAnsi="Arial" w:cs="Arial"/>
          <w:b/>
          <w:bCs/>
          <w:sz w:val="21"/>
          <w:szCs w:val="21"/>
        </w:rPr>
        <w:t>Figure S</w:t>
      </w:r>
      <w:r w:rsidR="00D04734">
        <w:rPr>
          <w:rFonts w:ascii="Arial" w:hAnsi="Arial" w:cs="Arial"/>
          <w:b/>
          <w:bCs/>
          <w:sz w:val="21"/>
          <w:szCs w:val="21"/>
        </w:rPr>
        <w:t>4</w:t>
      </w:r>
      <w:r w:rsidRPr="005621F3">
        <w:rPr>
          <w:rFonts w:ascii="Arial" w:hAnsi="Arial" w:cs="Arial"/>
          <w:b/>
          <w:bCs/>
          <w:sz w:val="21"/>
          <w:szCs w:val="21"/>
        </w:rPr>
        <w:t>.</w:t>
      </w:r>
      <w:r w:rsidRPr="005621F3">
        <w:rPr>
          <w:rFonts w:ascii="Arial" w:hAnsi="Arial" w:cs="Arial"/>
          <w:sz w:val="21"/>
          <w:szCs w:val="21"/>
        </w:rPr>
        <w:t xml:space="preserve"> </w:t>
      </w:r>
      <w:r w:rsidRPr="007A2E81">
        <w:rPr>
          <w:rFonts w:ascii="Arial" w:hAnsi="Arial" w:cs="Arial"/>
          <w:sz w:val="21"/>
          <w:szCs w:val="21"/>
        </w:rPr>
        <w:t xml:space="preserve">Representative immunofluorescence images of </w:t>
      </w:r>
      <w:proofErr w:type="spellStart"/>
      <w:r w:rsidRPr="007A2E81">
        <w:rPr>
          <w:rFonts w:ascii="Arial" w:hAnsi="Arial" w:cs="Arial"/>
          <w:sz w:val="21"/>
          <w:szCs w:val="21"/>
        </w:rPr>
        <w:t>tumours</w:t>
      </w:r>
      <w:proofErr w:type="spellEnd"/>
      <w:r w:rsidRPr="007A2E81">
        <w:rPr>
          <w:rFonts w:ascii="Arial" w:hAnsi="Arial" w:cs="Arial"/>
          <w:sz w:val="21"/>
          <w:szCs w:val="21"/>
        </w:rPr>
        <w:t xml:space="preserve"> showing </w:t>
      </w:r>
      <w:r w:rsidR="003C6351">
        <w:rPr>
          <w:rFonts w:ascii="Arial" w:hAnsi="Arial" w:cs="Arial"/>
          <w:sz w:val="21"/>
          <w:szCs w:val="21"/>
        </w:rPr>
        <w:t>Foxp3</w:t>
      </w:r>
      <w:r w:rsidR="003C6351" w:rsidRPr="003C6351">
        <w:rPr>
          <w:rFonts w:ascii="Arial" w:hAnsi="Arial" w:cs="Arial"/>
          <w:sz w:val="21"/>
          <w:szCs w:val="21"/>
          <w:vertAlign w:val="superscript"/>
        </w:rPr>
        <w:t>+</w:t>
      </w:r>
      <w:r w:rsidR="003C6351">
        <w:rPr>
          <w:rFonts w:ascii="Arial" w:hAnsi="Arial" w:cs="Arial"/>
          <w:sz w:val="21"/>
          <w:szCs w:val="21"/>
        </w:rPr>
        <w:t xml:space="preserve"> </w:t>
      </w:r>
      <w:r w:rsidR="003C6351" w:rsidRPr="003C6351">
        <w:rPr>
          <w:rFonts w:ascii="Arial" w:hAnsi="Arial" w:cs="Arial"/>
          <w:sz w:val="21"/>
          <w:szCs w:val="21"/>
        </w:rPr>
        <w:t>regulatory</w:t>
      </w:r>
      <w:r w:rsidRPr="007A2E81">
        <w:rPr>
          <w:rFonts w:ascii="Arial" w:hAnsi="Arial" w:cs="Arial"/>
          <w:sz w:val="21"/>
          <w:szCs w:val="21"/>
        </w:rPr>
        <w:t xml:space="preserve"> T cell for </w:t>
      </w:r>
      <w:r w:rsidR="003C6351" w:rsidRPr="005621F3">
        <w:rPr>
          <w:rFonts w:ascii="Arial" w:hAnsi="Arial" w:cs="Arial"/>
          <w:sz w:val="21"/>
          <w:szCs w:val="21"/>
        </w:rPr>
        <w:t>each experimental group</w:t>
      </w:r>
      <w:r w:rsidRPr="007A2E81">
        <w:rPr>
          <w:rFonts w:ascii="Arial" w:hAnsi="Arial" w:cs="Arial"/>
          <w:sz w:val="21"/>
          <w:szCs w:val="21"/>
        </w:rPr>
        <w:t xml:space="preserve">. </w:t>
      </w:r>
      <w:r w:rsidR="003C6351" w:rsidRPr="005621F3">
        <w:rPr>
          <w:rFonts w:ascii="Arial" w:hAnsi="Arial" w:cs="Arial"/>
          <w:sz w:val="21"/>
          <w:szCs w:val="21"/>
        </w:rPr>
        <w:t xml:space="preserve">The bar is 40 </w:t>
      </w:r>
      <w:proofErr w:type="spellStart"/>
      <w:r w:rsidR="003C6351" w:rsidRPr="005621F3">
        <w:rPr>
          <w:rFonts w:ascii="Arial" w:hAnsi="Arial" w:cs="Arial"/>
          <w:sz w:val="21"/>
          <w:szCs w:val="21"/>
        </w:rPr>
        <w:t>μm</w:t>
      </w:r>
      <w:proofErr w:type="spellEnd"/>
      <w:r w:rsidR="003C6351" w:rsidRPr="005621F3">
        <w:rPr>
          <w:rFonts w:ascii="Arial" w:hAnsi="Arial" w:cs="Arial"/>
          <w:sz w:val="21"/>
          <w:szCs w:val="21"/>
        </w:rPr>
        <w:t>.</w:t>
      </w:r>
    </w:p>
    <w:p w14:paraId="33AB3445" w14:textId="7A12082E" w:rsidR="00D44B89" w:rsidRPr="005621F3" w:rsidRDefault="000163F4" w:rsidP="00437BF0">
      <w:pPr>
        <w:spacing w:after="0" w:line="480" w:lineRule="auto"/>
        <w:ind w:firstLineChars="0" w:firstLine="0"/>
        <w:jc w:val="center"/>
        <w:rPr>
          <w:rFonts w:ascii="Arial" w:hAnsi="Arial" w:cs="Arial"/>
          <w:sz w:val="32"/>
          <w:szCs w:val="28"/>
        </w:rPr>
      </w:pPr>
      <w:r w:rsidRPr="005621F3">
        <w:rPr>
          <w:rFonts w:ascii="Arial" w:hAnsi="Arial" w:cs="Arial"/>
          <w:noProof/>
          <w:sz w:val="32"/>
          <w:szCs w:val="28"/>
        </w:rPr>
        <w:lastRenderedPageBreak/>
        <w:drawing>
          <wp:inline distT="0" distB="0" distL="0" distR="0" wp14:anchorId="5CFEF9B2" wp14:editId="71294B76">
            <wp:extent cx="4865076" cy="3241505"/>
            <wp:effectExtent l="0" t="0" r="0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113" cy="3247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8DE40" w14:textId="193F4167" w:rsidR="000163F4" w:rsidRPr="005621F3" w:rsidRDefault="000163F4" w:rsidP="000163F4">
      <w:pPr>
        <w:spacing w:after="0" w:line="480" w:lineRule="auto"/>
        <w:ind w:firstLineChars="0" w:firstLine="0"/>
        <w:jc w:val="center"/>
        <w:rPr>
          <w:rFonts w:ascii="Arial" w:hAnsi="Arial" w:cs="Arial"/>
          <w:sz w:val="21"/>
          <w:szCs w:val="21"/>
        </w:rPr>
      </w:pPr>
      <w:r w:rsidRPr="005621F3">
        <w:rPr>
          <w:rFonts w:ascii="Arial" w:hAnsi="Arial" w:cs="Arial"/>
          <w:b/>
          <w:bCs/>
          <w:sz w:val="21"/>
          <w:szCs w:val="21"/>
        </w:rPr>
        <w:t>Figure S</w:t>
      </w:r>
      <w:r w:rsidR="00D04734">
        <w:rPr>
          <w:rFonts w:ascii="Arial" w:hAnsi="Arial" w:cs="Arial"/>
          <w:b/>
          <w:bCs/>
          <w:sz w:val="21"/>
          <w:szCs w:val="21"/>
        </w:rPr>
        <w:t>5</w:t>
      </w:r>
      <w:r w:rsidRPr="005621F3">
        <w:rPr>
          <w:rFonts w:ascii="Arial" w:hAnsi="Arial" w:cs="Arial"/>
          <w:b/>
          <w:bCs/>
          <w:sz w:val="21"/>
          <w:szCs w:val="21"/>
        </w:rPr>
        <w:t>.</w:t>
      </w:r>
      <w:r w:rsidRPr="005621F3">
        <w:rPr>
          <w:rFonts w:ascii="Arial" w:hAnsi="Arial" w:cs="Arial"/>
          <w:sz w:val="21"/>
          <w:szCs w:val="21"/>
        </w:rPr>
        <w:t xml:space="preserve"> Flow cytometric quantification of (</w:t>
      </w:r>
      <w:r w:rsidRPr="00D339C4">
        <w:rPr>
          <w:rFonts w:ascii="Arial" w:hAnsi="Arial" w:cs="Arial"/>
          <w:b/>
          <w:bCs/>
          <w:sz w:val="21"/>
          <w:szCs w:val="21"/>
        </w:rPr>
        <w:t>A</w:t>
      </w:r>
      <w:r w:rsidRPr="005621F3">
        <w:rPr>
          <w:rFonts w:ascii="Arial" w:hAnsi="Arial" w:cs="Arial"/>
          <w:sz w:val="21"/>
          <w:szCs w:val="21"/>
        </w:rPr>
        <w:t>) helper T cells and (</w:t>
      </w:r>
      <w:r w:rsidRPr="00D339C4">
        <w:rPr>
          <w:rFonts w:ascii="Arial" w:hAnsi="Arial" w:cs="Arial"/>
          <w:b/>
          <w:bCs/>
          <w:sz w:val="21"/>
          <w:szCs w:val="21"/>
        </w:rPr>
        <w:t>B</w:t>
      </w:r>
      <w:r w:rsidRPr="005621F3">
        <w:rPr>
          <w:rFonts w:ascii="Arial" w:hAnsi="Arial" w:cs="Arial"/>
          <w:sz w:val="21"/>
          <w:szCs w:val="21"/>
        </w:rPr>
        <w:t>) killer T cells in spleen tissue from each experimental group.</w:t>
      </w:r>
      <w:r w:rsidRPr="005621F3">
        <w:rPr>
          <w:rFonts w:ascii="Arial" w:hAnsi="Arial" w:cs="Arial"/>
        </w:rPr>
        <w:t xml:space="preserve"> </w:t>
      </w:r>
      <w:r w:rsidRPr="005621F3">
        <w:rPr>
          <w:rFonts w:ascii="Arial" w:hAnsi="Arial" w:cs="Arial"/>
          <w:sz w:val="21"/>
          <w:szCs w:val="21"/>
        </w:rPr>
        <w:t>(n = 3,</w:t>
      </w:r>
      <w:r w:rsidRPr="005621F3">
        <w:rPr>
          <w:rFonts w:ascii="Arial" w:hAnsi="Arial" w:cs="Arial"/>
          <w:sz w:val="21"/>
          <w:szCs w:val="21"/>
        </w:rPr>
        <w:t>x ± s)</w:t>
      </w:r>
    </w:p>
    <w:p w14:paraId="20D0C546" w14:textId="77777777" w:rsidR="000163F4" w:rsidRPr="005621F3" w:rsidRDefault="000163F4" w:rsidP="00274480">
      <w:pPr>
        <w:spacing w:after="0" w:line="480" w:lineRule="auto"/>
        <w:ind w:firstLineChars="62" w:firstLine="198"/>
        <w:jc w:val="center"/>
        <w:rPr>
          <w:rFonts w:ascii="Arial" w:hAnsi="Arial" w:cs="Arial"/>
          <w:sz w:val="32"/>
          <w:szCs w:val="28"/>
        </w:rPr>
      </w:pPr>
    </w:p>
    <w:p w14:paraId="0AA0A112" w14:textId="77777777" w:rsidR="00D44B89" w:rsidRPr="005621F3" w:rsidRDefault="00D44B89" w:rsidP="00274480">
      <w:pPr>
        <w:spacing w:after="0" w:line="480" w:lineRule="auto"/>
        <w:ind w:firstLineChars="62" w:firstLine="198"/>
        <w:jc w:val="center"/>
        <w:rPr>
          <w:rFonts w:ascii="Arial" w:hAnsi="Arial" w:cs="Arial"/>
          <w:sz w:val="32"/>
          <w:szCs w:val="28"/>
        </w:rPr>
      </w:pPr>
    </w:p>
    <w:p w14:paraId="0904369A" w14:textId="77777777" w:rsidR="00D44B89" w:rsidRPr="005621F3" w:rsidRDefault="00D44B89" w:rsidP="00274480">
      <w:pPr>
        <w:spacing w:after="0" w:line="480" w:lineRule="auto"/>
        <w:ind w:firstLineChars="62" w:firstLine="198"/>
        <w:jc w:val="center"/>
        <w:rPr>
          <w:rFonts w:ascii="Arial" w:hAnsi="Arial" w:cs="Arial"/>
          <w:sz w:val="32"/>
          <w:szCs w:val="28"/>
        </w:rPr>
      </w:pPr>
    </w:p>
    <w:p w14:paraId="6B4B4488" w14:textId="4E8F112F" w:rsidR="004A3A04" w:rsidRPr="005621F3" w:rsidRDefault="004A3A04" w:rsidP="00274480">
      <w:pPr>
        <w:spacing w:after="0" w:line="480" w:lineRule="auto"/>
        <w:ind w:firstLineChars="0" w:firstLine="0"/>
        <w:jc w:val="center"/>
        <w:rPr>
          <w:rFonts w:ascii="Arial" w:hAnsi="Arial" w:cs="Arial"/>
          <w:sz w:val="21"/>
          <w:szCs w:val="21"/>
        </w:rPr>
      </w:pPr>
    </w:p>
    <w:sectPr w:rsidR="004A3A04" w:rsidRPr="005621F3" w:rsidSect="00274480">
      <w:footerReference w:type="default" r:id="rId19"/>
      <w:pgSz w:w="12240" w:h="15840"/>
      <w:pgMar w:top="1440" w:right="1800" w:bottom="1440" w:left="180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B5487" w14:textId="77777777" w:rsidR="00995720" w:rsidRDefault="00995720" w:rsidP="00013F78">
      <w:pPr>
        <w:spacing w:line="240" w:lineRule="auto"/>
        <w:ind w:firstLine="480"/>
      </w:pPr>
      <w:r>
        <w:separator/>
      </w:r>
    </w:p>
  </w:endnote>
  <w:endnote w:type="continuationSeparator" w:id="0">
    <w:p w14:paraId="6EF800B7" w14:textId="77777777" w:rsidR="00995720" w:rsidRDefault="00995720" w:rsidP="00013F78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80D6A" w14:textId="77777777" w:rsidR="00013F78" w:rsidRDefault="00013F78">
    <w:pPr>
      <w:pStyle w:val="a5"/>
      <w:ind w:firstLine="4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4369385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7FCF5204" w14:textId="0D6ED3FD" w:rsidR="00A87D59" w:rsidRPr="00274480" w:rsidRDefault="00A87D59">
        <w:pPr>
          <w:pStyle w:val="a5"/>
          <w:ind w:firstLine="420"/>
          <w:jc w:val="center"/>
          <w:rPr>
            <w:rFonts w:ascii="Arial" w:hAnsi="Arial" w:cs="Arial"/>
          </w:rPr>
        </w:pPr>
        <w:r w:rsidRPr="00274480">
          <w:rPr>
            <w:rFonts w:ascii="Arial" w:hAnsi="Arial" w:cs="Arial"/>
          </w:rPr>
          <w:fldChar w:fldCharType="begin"/>
        </w:r>
        <w:r w:rsidRPr="00274480">
          <w:rPr>
            <w:rFonts w:ascii="Arial" w:hAnsi="Arial" w:cs="Arial"/>
          </w:rPr>
          <w:instrText>PAGE   \* MERGEFORMAT</w:instrText>
        </w:r>
        <w:r w:rsidRPr="00274480">
          <w:rPr>
            <w:rFonts w:ascii="Arial" w:hAnsi="Arial" w:cs="Arial"/>
          </w:rPr>
          <w:fldChar w:fldCharType="separate"/>
        </w:r>
        <w:r w:rsidRPr="00274480">
          <w:rPr>
            <w:rFonts w:ascii="Arial" w:hAnsi="Arial" w:cs="Arial"/>
            <w:lang w:val="zh-CN"/>
          </w:rPr>
          <w:t>2</w:t>
        </w:r>
        <w:r w:rsidRPr="00274480">
          <w:rPr>
            <w:rFonts w:ascii="Arial" w:hAnsi="Arial" w:cs="Arial"/>
          </w:rPr>
          <w:fldChar w:fldCharType="end"/>
        </w:r>
      </w:p>
    </w:sdtContent>
  </w:sdt>
  <w:p w14:paraId="43713B2B" w14:textId="77777777" w:rsidR="00013F78" w:rsidRDefault="00013F78">
    <w:pPr>
      <w:pStyle w:val="a5"/>
      <w:ind w:firstLine="4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93B97" w14:textId="77777777" w:rsidR="00013F78" w:rsidRDefault="00013F78">
    <w:pPr>
      <w:pStyle w:val="a5"/>
      <w:ind w:firstLine="42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3621789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36948FFB" w14:textId="77777777" w:rsidR="00A87D59" w:rsidRPr="00274480" w:rsidRDefault="00A87D59">
        <w:pPr>
          <w:pStyle w:val="a5"/>
          <w:ind w:firstLine="420"/>
          <w:jc w:val="center"/>
          <w:rPr>
            <w:rFonts w:ascii="Arial" w:hAnsi="Arial" w:cs="Arial"/>
          </w:rPr>
        </w:pPr>
        <w:r w:rsidRPr="00274480">
          <w:rPr>
            <w:rFonts w:ascii="Arial" w:hAnsi="Arial" w:cs="Arial"/>
          </w:rPr>
          <w:fldChar w:fldCharType="begin"/>
        </w:r>
        <w:r w:rsidRPr="00274480">
          <w:rPr>
            <w:rFonts w:ascii="Arial" w:hAnsi="Arial" w:cs="Arial"/>
          </w:rPr>
          <w:instrText>PAGE   \* MERGEFORMAT</w:instrText>
        </w:r>
        <w:r w:rsidRPr="00274480">
          <w:rPr>
            <w:rFonts w:ascii="Arial" w:hAnsi="Arial" w:cs="Arial"/>
          </w:rPr>
          <w:fldChar w:fldCharType="separate"/>
        </w:r>
        <w:r w:rsidRPr="00274480">
          <w:rPr>
            <w:rFonts w:ascii="Arial" w:hAnsi="Arial" w:cs="Arial"/>
            <w:lang w:val="zh-CN"/>
          </w:rPr>
          <w:t>2</w:t>
        </w:r>
        <w:r w:rsidRPr="00274480">
          <w:rPr>
            <w:rFonts w:ascii="Arial" w:hAnsi="Arial" w:cs="Arial"/>
          </w:rPr>
          <w:fldChar w:fldCharType="end"/>
        </w:r>
      </w:p>
    </w:sdtContent>
  </w:sdt>
  <w:p w14:paraId="7C646C6B" w14:textId="77777777" w:rsidR="00A87D59" w:rsidRDefault="00A87D59">
    <w:pPr>
      <w:pStyle w:val="a5"/>
      <w:ind w:firstLine="4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2D94E" w14:textId="77777777" w:rsidR="00995720" w:rsidRDefault="00995720" w:rsidP="00013F78">
      <w:pPr>
        <w:spacing w:line="240" w:lineRule="auto"/>
        <w:ind w:firstLine="480"/>
      </w:pPr>
      <w:r>
        <w:separator/>
      </w:r>
    </w:p>
  </w:footnote>
  <w:footnote w:type="continuationSeparator" w:id="0">
    <w:p w14:paraId="081FDA02" w14:textId="77777777" w:rsidR="00995720" w:rsidRDefault="00995720" w:rsidP="00013F78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219A0" w14:textId="77777777" w:rsidR="00013F78" w:rsidRDefault="00013F78">
    <w:pPr>
      <w:pStyle w:val="a3"/>
      <w:ind w:firstLine="4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9DE5D" w14:textId="77777777" w:rsidR="00013F78" w:rsidRDefault="00013F78">
    <w:pPr>
      <w:pStyle w:val="a3"/>
      <w:ind w:firstLine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373E7" w14:textId="77777777" w:rsidR="00013F78" w:rsidRDefault="00013F78">
    <w:pPr>
      <w:pStyle w:val="a3"/>
      <w:ind w:firstLine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C3C80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261EC03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B01806D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9005DC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AC70D91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3D6B30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88A84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7872C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13821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6FA0F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3D1E749F"/>
    <w:multiLevelType w:val="hybridMultilevel"/>
    <w:tmpl w:val="BEDC7D94"/>
    <w:lvl w:ilvl="0" w:tplc="9EBACCD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1" w15:restartNumberingAfterBreak="0">
    <w:nsid w:val="7FAE7C13"/>
    <w:multiLevelType w:val="hybridMultilevel"/>
    <w:tmpl w:val="EFDEA9A0"/>
    <w:lvl w:ilvl="0" w:tplc="F92A5370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7010043">
    <w:abstractNumId w:val="11"/>
  </w:num>
  <w:num w:numId="2" w16cid:durableId="90709932">
    <w:abstractNumId w:val="10"/>
  </w:num>
  <w:num w:numId="3" w16cid:durableId="549807294">
    <w:abstractNumId w:val="8"/>
  </w:num>
  <w:num w:numId="4" w16cid:durableId="308554544">
    <w:abstractNumId w:val="3"/>
  </w:num>
  <w:num w:numId="5" w16cid:durableId="1396707906">
    <w:abstractNumId w:val="2"/>
  </w:num>
  <w:num w:numId="6" w16cid:durableId="747657180">
    <w:abstractNumId w:val="1"/>
  </w:num>
  <w:num w:numId="7" w16cid:durableId="205993825">
    <w:abstractNumId w:val="0"/>
  </w:num>
  <w:num w:numId="8" w16cid:durableId="1108549014">
    <w:abstractNumId w:val="9"/>
  </w:num>
  <w:num w:numId="9" w16cid:durableId="674842923">
    <w:abstractNumId w:val="7"/>
  </w:num>
  <w:num w:numId="10" w16cid:durableId="2091417257">
    <w:abstractNumId w:val="6"/>
  </w:num>
  <w:num w:numId="11" w16cid:durableId="243608510">
    <w:abstractNumId w:val="5"/>
  </w:num>
  <w:num w:numId="12" w16cid:durableId="8082804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bordersDoNotSurroundHeader/>
  <w:bordersDoNotSurroundFooter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DK1MLO0MDQ2MDZS0lEKTi0uzszPAykwtqwFAJDg9m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Nanobiotechnology&lt;/Style&gt;&lt;LeftDelim&gt;{&lt;/LeftDelim&gt;&lt;RightDelim&gt;}&lt;/RightDelim&gt;&lt;FontName&gt;Times New Roman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r9zftx2fdt5toeavznvpr5cvf5parxwwpvz&quot;&gt;文章写作&lt;record-ids&gt;&lt;item&gt;1&lt;/item&gt;&lt;item&gt;3&lt;/item&gt;&lt;item&gt;4&lt;/item&gt;&lt;item&gt;5&lt;/item&gt;&lt;item&gt;14&lt;/item&gt;&lt;item&gt;18&lt;/item&gt;&lt;item&gt;19&lt;/item&gt;&lt;item&gt;26&lt;/item&gt;&lt;item&gt;29&lt;/item&gt;&lt;item&gt;30&lt;/item&gt;&lt;item&gt;31&lt;/item&gt;&lt;item&gt;32&lt;/item&gt;&lt;item&gt;33&lt;/item&gt;&lt;item&gt;41&lt;/item&gt;&lt;item&gt;42&lt;/item&gt;&lt;item&gt;45&lt;/item&gt;&lt;item&gt;46&lt;/item&gt;&lt;item&gt;49&lt;/item&gt;&lt;item&gt;50&lt;/item&gt;&lt;item&gt;52&lt;/item&gt;&lt;item&gt;56&lt;/item&gt;&lt;item&gt;57&lt;/item&gt;&lt;item&gt;58&lt;/item&gt;&lt;item&gt;59&lt;/item&gt;&lt;item&gt;60&lt;/item&gt;&lt;/record-ids&gt;&lt;/item&gt;&lt;/Libraries&gt;"/>
  </w:docVars>
  <w:rsids>
    <w:rsidRoot w:val="000B3D92"/>
    <w:rsid w:val="00000649"/>
    <w:rsid w:val="0000137D"/>
    <w:rsid w:val="00002755"/>
    <w:rsid w:val="000032F0"/>
    <w:rsid w:val="00003CDC"/>
    <w:rsid w:val="000044B4"/>
    <w:rsid w:val="0000508A"/>
    <w:rsid w:val="00005B39"/>
    <w:rsid w:val="000111F4"/>
    <w:rsid w:val="00011407"/>
    <w:rsid w:val="0001283B"/>
    <w:rsid w:val="00013F78"/>
    <w:rsid w:val="000142A2"/>
    <w:rsid w:val="000161D6"/>
    <w:rsid w:val="000163F4"/>
    <w:rsid w:val="000178E9"/>
    <w:rsid w:val="00017EDE"/>
    <w:rsid w:val="0002501D"/>
    <w:rsid w:val="00025D7E"/>
    <w:rsid w:val="000260F2"/>
    <w:rsid w:val="0002658F"/>
    <w:rsid w:val="00030303"/>
    <w:rsid w:val="000325A9"/>
    <w:rsid w:val="000327BB"/>
    <w:rsid w:val="00033569"/>
    <w:rsid w:val="00033EBA"/>
    <w:rsid w:val="000349A6"/>
    <w:rsid w:val="00035018"/>
    <w:rsid w:val="00037E31"/>
    <w:rsid w:val="0004451A"/>
    <w:rsid w:val="00045CA3"/>
    <w:rsid w:val="00045E64"/>
    <w:rsid w:val="00046574"/>
    <w:rsid w:val="00050AFE"/>
    <w:rsid w:val="000519AE"/>
    <w:rsid w:val="00052316"/>
    <w:rsid w:val="000538D9"/>
    <w:rsid w:val="0005472C"/>
    <w:rsid w:val="00054CB8"/>
    <w:rsid w:val="00056FD9"/>
    <w:rsid w:val="00064942"/>
    <w:rsid w:val="000649DC"/>
    <w:rsid w:val="000652A3"/>
    <w:rsid w:val="00066E3B"/>
    <w:rsid w:val="00067618"/>
    <w:rsid w:val="00074917"/>
    <w:rsid w:val="00080C20"/>
    <w:rsid w:val="00082E75"/>
    <w:rsid w:val="00085C3B"/>
    <w:rsid w:val="00085FCD"/>
    <w:rsid w:val="000903FD"/>
    <w:rsid w:val="00091609"/>
    <w:rsid w:val="0009398C"/>
    <w:rsid w:val="00093D9F"/>
    <w:rsid w:val="000944C2"/>
    <w:rsid w:val="000A05F9"/>
    <w:rsid w:val="000A1B28"/>
    <w:rsid w:val="000A1DED"/>
    <w:rsid w:val="000A2CD3"/>
    <w:rsid w:val="000A41FD"/>
    <w:rsid w:val="000A5A30"/>
    <w:rsid w:val="000A5B7F"/>
    <w:rsid w:val="000A671A"/>
    <w:rsid w:val="000A6AA6"/>
    <w:rsid w:val="000B0AFA"/>
    <w:rsid w:val="000B2D6D"/>
    <w:rsid w:val="000B2EF4"/>
    <w:rsid w:val="000B31E3"/>
    <w:rsid w:val="000B35F0"/>
    <w:rsid w:val="000B3D92"/>
    <w:rsid w:val="000B3F19"/>
    <w:rsid w:val="000B717C"/>
    <w:rsid w:val="000C0693"/>
    <w:rsid w:val="000C0BDC"/>
    <w:rsid w:val="000C0C38"/>
    <w:rsid w:val="000C0F29"/>
    <w:rsid w:val="000C325B"/>
    <w:rsid w:val="000C4B14"/>
    <w:rsid w:val="000C6093"/>
    <w:rsid w:val="000D0EC4"/>
    <w:rsid w:val="000D1017"/>
    <w:rsid w:val="000D5201"/>
    <w:rsid w:val="000D7201"/>
    <w:rsid w:val="000E105C"/>
    <w:rsid w:val="000E1C7F"/>
    <w:rsid w:val="000E1D76"/>
    <w:rsid w:val="000E252A"/>
    <w:rsid w:val="000E2B01"/>
    <w:rsid w:val="000E328E"/>
    <w:rsid w:val="000E3349"/>
    <w:rsid w:val="000E4CE4"/>
    <w:rsid w:val="000E6FEF"/>
    <w:rsid w:val="000F1047"/>
    <w:rsid w:val="000F1189"/>
    <w:rsid w:val="000F17EB"/>
    <w:rsid w:val="000F282E"/>
    <w:rsid w:val="000F5E32"/>
    <w:rsid w:val="000F63D8"/>
    <w:rsid w:val="000F6E92"/>
    <w:rsid w:val="00100B67"/>
    <w:rsid w:val="00103FE2"/>
    <w:rsid w:val="00105BE9"/>
    <w:rsid w:val="00106FD7"/>
    <w:rsid w:val="00107F67"/>
    <w:rsid w:val="00111938"/>
    <w:rsid w:val="00112753"/>
    <w:rsid w:val="00112A1E"/>
    <w:rsid w:val="00113289"/>
    <w:rsid w:val="00113C22"/>
    <w:rsid w:val="00114100"/>
    <w:rsid w:val="00114619"/>
    <w:rsid w:val="00114A22"/>
    <w:rsid w:val="00122BF3"/>
    <w:rsid w:val="00123004"/>
    <w:rsid w:val="00123F5F"/>
    <w:rsid w:val="001248C2"/>
    <w:rsid w:val="0012591A"/>
    <w:rsid w:val="0012697C"/>
    <w:rsid w:val="0012701A"/>
    <w:rsid w:val="00127217"/>
    <w:rsid w:val="00127E01"/>
    <w:rsid w:val="001323ED"/>
    <w:rsid w:val="00133A38"/>
    <w:rsid w:val="001350AA"/>
    <w:rsid w:val="00136EE8"/>
    <w:rsid w:val="00137293"/>
    <w:rsid w:val="001411DD"/>
    <w:rsid w:val="0014725F"/>
    <w:rsid w:val="001473DF"/>
    <w:rsid w:val="0015072D"/>
    <w:rsid w:val="00151006"/>
    <w:rsid w:val="0015126D"/>
    <w:rsid w:val="0015208C"/>
    <w:rsid w:val="001526D5"/>
    <w:rsid w:val="00153A3F"/>
    <w:rsid w:val="00153E3A"/>
    <w:rsid w:val="0015578E"/>
    <w:rsid w:val="00155D7A"/>
    <w:rsid w:val="001560E4"/>
    <w:rsid w:val="00160716"/>
    <w:rsid w:val="001629B1"/>
    <w:rsid w:val="00162C11"/>
    <w:rsid w:val="001661B6"/>
    <w:rsid w:val="001667E5"/>
    <w:rsid w:val="00166A89"/>
    <w:rsid w:val="00166D67"/>
    <w:rsid w:val="001676D1"/>
    <w:rsid w:val="00172209"/>
    <w:rsid w:val="001725A3"/>
    <w:rsid w:val="00172D0E"/>
    <w:rsid w:val="00174CBF"/>
    <w:rsid w:val="0017502C"/>
    <w:rsid w:val="00176E01"/>
    <w:rsid w:val="00177EC3"/>
    <w:rsid w:val="001807A0"/>
    <w:rsid w:val="00182F0D"/>
    <w:rsid w:val="00183885"/>
    <w:rsid w:val="00184F76"/>
    <w:rsid w:val="00191B6D"/>
    <w:rsid w:val="00191D59"/>
    <w:rsid w:val="00192542"/>
    <w:rsid w:val="00192DF7"/>
    <w:rsid w:val="0019334B"/>
    <w:rsid w:val="00195B00"/>
    <w:rsid w:val="00195E26"/>
    <w:rsid w:val="001A0255"/>
    <w:rsid w:val="001A2817"/>
    <w:rsid w:val="001A3740"/>
    <w:rsid w:val="001A52C4"/>
    <w:rsid w:val="001A607B"/>
    <w:rsid w:val="001A639B"/>
    <w:rsid w:val="001A7053"/>
    <w:rsid w:val="001A72DC"/>
    <w:rsid w:val="001B082E"/>
    <w:rsid w:val="001B18D2"/>
    <w:rsid w:val="001B28A9"/>
    <w:rsid w:val="001B390C"/>
    <w:rsid w:val="001B421E"/>
    <w:rsid w:val="001B5DA2"/>
    <w:rsid w:val="001B6116"/>
    <w:rsid w:val="001B6E98"/>
    <w:rsid w:val="001C0E07"/>
    <w:rsid w:val="001C27B3"/>
    <w:rsid w:val="001C31C6"/>
    <w:rsid w:val="001C3567"/>
    <w:rsid w:val="001C799B"/>
    <w:rsid w:val="001D05BD"/>
    <w:rsid w:val="001D1B2B"/>
    <w:rsid w:val="001E05B8"/>
    <w:rsid w:val="001E2577"/>
    <w:rsid w:val="001E2C78"/>
    <w:rsid w:val="001E46EA"/>
    <w:rsid w:val="001E72BC"/>
    <w:rsid w:val="001F0848"/>
    <w:rsid w:val="001F0C42"/>
    <w:rsid w:val="001F5F1F"/>
    <w:rsid w:val="001F7C04"/>
    <w:rsid w:val="00205069"/>
    <w:rsid w:val="00205074"/>
    <w:rsid w:val="002053E8"/>
    <w:rsid w:val="002064D8"/>
    <w:rsid w:val="0020654C"/>
    <w:rsid w:val="002124BD"/>
    <w:rsid w:val="00213669"/>
    <w:rsid w:val="00213745"/>
    <w:rsid w:val="00213855"/>
    <w:rsid w:val="0021505C"/>
    <w:rsid w:val="00215CDD"/>
    <w:rsid w:val="0021641C"/>
    <w:rsid w:val="00216B74"/>
    <w:rsid w:val="00216D8F"/>
    <w:rsid w:val="00222341"/>
    <w:rsid w:val="00223A7F"/>
    <w:rsid w:val="0022554C"/>
    <w:rsid w:val="0023123B"/>
    <w:rsid w:val="00231546"/>
    <w:rsid w:val="00233848"/>
    <w:rsid w:val="00233A60"/>
    <w:rsid w:val="00233E66"/>
    <w:rsid w:val="00236809"/>
    <w:rsid w:val="00236C3A"/>
    <w:rsid w:val="00243576"/>
    <w:rsid w:val="0024433A"/>
    <w:rsid w:val="002443B9"/>
    <w:rsid w:val="00250DD1"/>
    <w:rsid w:val="00254110"/>
    <w:rsid w:val="00254EE8"/>
    <w:rsid w:val="002607F5"/>
    <w:rsid w:val="0026150E"/>
    <w:rsid w:val="00262530"/>
    <w:rsid w:val="002627EC"/>
    <w:rsid w:val="00264A92"/>
    <w:rsid w:val="00265939"/>
    <w:rsid w:val="00266F9D"/>
    <w:rsid w:val="002678BB"/>
    <w:rsid w:val="00271845"/>
    <w:rsid w:val="00273309"/>
    <w:rsid w:val="00274480"/>
    <w:rsid w:val="0027452A"/>
    <w:rsid w:val="00274D60"/>
    <w:rsid w:val="002775ED"/>
    <w:rsid w:val="00281316"/>
    <w:rsid w:val="00282EEE"/>
    <w:rsid w:val="00283382"/>
    <w:rsid w:val="00283CAF"/>
    <w:rsid w:val="00294846"/>
    <w:rsid w:val="002948C6"/>
    <w:rsid w:val="00294D37"/>
    <w:rsid w:val="002963CD"/>
    <w:rsid w:val="00296A7F"/>
    <w:rsid w:val="0029730C"/>
    <w:rsid w:val="00297C12"/>
    <w:rsid w:val="00297FB5"/>
    <w:rsid w:val="00297FE5"/>
    <w:rsid w:val="002A00D0"/>
    <w:rsid w:val="002A01E1"/>
    <w:rsid w:val="002A03B6"/>
    <w:rsid w:val="002A03C0"/>
    <w:rsid w:val="002A52F5"/>
    <w:rsid w:val="002A6EBE"/>
    <w:rsid w:val="002A78BE"/>
    <w:rsid w:val="002A797F"/>
    <w:rsid w:val="002B011B"/>
    <w:rsid w:val="002B1F2B"/>
    <w:rsid w:val="002B3059"/>
    <w:rsid w:val="002B321C"/>
    <w:rsid w:val="002B33B8"/>
    <w:rsid w:val="002B3822"/>
    <w:rsid w:val="002B3E03"/>
    <w:rsid w:val="002B47DB"/>
    <w:rsid w:val="002B4D62"/>
    <w:rsid w:val="002B5198"/>
    <w:rsid w:val="002B51B1"/>
    <w:rsid w:val="002C021D"/>
    <w:rsid w:val="002C0770"/>
    <w:rsid w:val="002C6FFE"/>
    <w:rsid w:val="002C7261"/>
    <w:rsid w:val="002C773E"/>
    <w:rsid w:val="002D0462"/>
    <w:rsid w:val="002D1519"/>
    <w:rsid w:val="002D28EE"/>
    <w:rsid w:val="002D300D"/>
    <w:rsid w:val="002D397C"/>
    <w:rsid w:val="002D3F77"/>
    <w:rsid w:val="002D475B"/>
    <w:rsid w:val="002D4BDD"/>
    <w:rsid w:val="002E3BBE"/>
    <w:rsid w:val="002E4CDB"/>
    <w:rsid w:val="002E56C6"/>
    <w:rsid w:val="002E6B5C"/>
    <w:rsid w:val="002E6CB2"/>
    <w:rsid w:val="002E6D1E"/>
    <w:rsid w:val="002F13D6"/>
    <w:rsid w:val="002F5118"/>
    <w:rsid w:val="002F5BF7"/>
    <w:rsid w:val="002F5E8F"/>
    <w:rsid w:val="00301353"/>
    <w:rsid w:val="00303EB3"/>
    <w:rsid w:val="00304164"/>
    <w:rsid w:val="003043EF"/>
    <w:rsid w:val="00306953"/>
    <w:rsid w:val="00311434"/>
    <w:rsid w:val="00311CB6"/>
    <w:rsid w:val="0031239E"/>
    <w:rsid w:val="0031423E"/>
    <w:rsid w:val="00314CD5"/>
    <w:rsid w:val="0031524C"/>
    <w:rsid w:val="00317599"/>
    <w:rsid w:val="00317624"/>
    <w:rsid w:val="00317770"/>
    <w:rsid w:val="00322295"/>
    <w:rsid w:val="003246EF"/>
    <w:rsid w:val="00325230"/>
    <w:rsid w:val="00325F4D"/>
    <w:rsid w:val="003270CE"/>
    <w:rsid w:val="003330C1"/>
    <w:rsid w:val="0033329F"/>
    <w:rsid w:val="00333AFE"/>
    <w:rsid w:val="0033452E"/>
    <w:rsid w:val="00336241"/>
    <w:rsid w:val="0033762F"/>
    <w:rsid w:val="00337A04"/>
    <w:rsid w:val="00337A63"/>
    <w:rsid w:val="00337D19"/>
    <w:rsid w:val="0034266E"/>
    <w:rsid w:val="0034274A"/>
    <w:rsid w:val="003441CB"/>
    <w:rsid w:val="00346015"/>
    <w:rsid w:val="00351F62"/>
    <w:rsid w:val="00353A34"/>
    <w:rsid w:val="00353BD1"/>
    <w:rsid w:val="0035422D"/>
    <w:rsid w:val="00355A8B"/>
    <w:rsid w:val="0035704E"/>
    <w:rsid w:val="00364CE2"/>
    <w:rsid w:val="00372335"/>
    <w:rsid w:val="00373DE2"/>
    <w:rsid w:val="003747AA"/>
    <w:rsid w:val="003818C3"/>
    <w:rsid w:val="00384462"/>
    <w:rsid w:val="003854C6"/>
    <w:rsid w:val="0038582E"/>
    <w:rsid w:val="00385B30"/>
    <w:rsid w:val="00386AB3"/>
    <w:rsid w:val="00393409"/>
    <w:rsid w:val="003947A4"/>
    <w:rsid w:val="00394934"/>
    <w:rsid w:val="00395E3D"/>
    <w:rsid w:val="003963B7"/>
    <w:rsid w:val="0039719C"/>
    <w:rsid w:val="003A3CD9"/>
    <w:rsid w:val="003A4516"/>
    <w:rsid w:val="003A4630"/>
    <w:rsid w:val="003A4F9E"/>
    <w:rsid w:val="003A5257"/>
    <w:rsid w:val="003A5C45"/>
    <w:rsid w:val="003A607E"/>
    <w:rsid w:val="003A6BF6"/>
    <w:rsid w:val="003B3664"/>
    <w:rsid w:val="003B4519"/>
    <w:rsid w:val="003B59AE"/>
    <w:rsid w:val="003B5BBE"/>
    <w:rsid w:val="003B62DB"/>
    <w:rsid w:val="003B656F"/>
    <w:rsid w:val="003B686A"/>
    <w:rsid w:val="003B74C0"/>
    <w:rsid w:val="003C012B"/>
    <w:rsid w:val="003C2CB1"/>
    <w:rsid w:val="003C3C07"/>
    <w:rsid w:val="003C42C0"/>
    <w:rsid w:val="003C6351"/>
    <w:rsid w:val="003D09B0"/>
    <w:rsid w:val="003D1E3B"/>
    <w:rsid w:val="003D3BE5"/>
    <w:rsid w:val="003D4703"/>
    <w:rsid w:val="003D785A"/>
    <w:rsid w:val="003E1C93"/>
    <w:rsid w:val="003E2A2B"/>
    <w:rsid w:val="003E3018"/>
    <w:rsid w:val="003E3F75"/>
    <w:rsid w:val="003E5A1D"/>
    <w:rsid w:val="003E63FE"/>
    <w:rsid w:val="003E696B"/>
    <w:rsid w:val="003F2C25"/>
    <w:rsid w:val="003F3C18"/>
    <w:rsid w:val="003F4D3E"/>
    <w:rsid w:val="003F6072"/>
    <w:rsid w:val="003F639E"/>
    <w:rsid w:val="00401F14"/>
    <w:rsid w:val="0040270A"/>
    <w:rsid w:val="00404387"/>
    <w:rsid w:val="00406218"/>
    <w:rsid w:val="00406EAA"/>
    <w:rsid w:val="00407897"/>
    <w:rsid w:val="00407F66"/>
    <w:rsid w:val="00412001"/>
    <w:rsid w:val="004136B8"/>
    <w:rsid w:val="0041482E"/>
    <w:rsid w:val="00417094"/>
    <w:rsid w:val="00417278"/>
    <w:rsid w:val="004174D4"/>
    <w:rsid w:val="00422806"/>
    <w:rsid w:val="0042297D"/>
    <w:rsid w:val="0042467E"/>
    <w:rsid w:val="00426032"/>
    <w:rsid w:val="004260E9"/>
    <w:rsid w:val="00426564"/>
    <w:rsid w:val="004301A5"/>
    <w:rsid w:val="004310AD"/>
    <w:rsid w:val="004321F6"/>
    <w:rsid w:val="00432573"/>
    <w:rsid w:val="00432CD6"/>
    <w:rsid w:val="00433FF8"/>
    <w:rsid w:val="00435950"/>
    <w:rsid w:val="00436908"/>
    <w:rsid w:val="00436C23"/>
    <w:rsid w:val="00437483"/>
    <w:rsid w:val="00437982"/>
    <w:rsid w:val="00437BF0"/>
    <w:rsid w:val="00441987"/>
    <w:rsid w:val="00443837"/>
    <w:rsid w:val="00450367"/>
    <w:rsid w:val="0045244D"/>
    <w:rsid w:val="00455B3B"/>
    <w:rsid w:val="004560B0"/>
    <w:rsid w:val="004569CC"/>
    <w:rsid w:val="004574BA"/>
    <w:rsid w:val="00460CC7"/>
    <w:rsid w:val="004637DC"/>
    <w:rsid w:val="0046435B"/>
    <w:rsid w:val="004653F9"/>
    <w:rsid w:val="0046580B"/>
    <w:rsid w:val="0046595F"/>
    <w:rsid w:val="00466270"/>
    <w:rsid w:val="00466E81"/>
    <w:rsid w:val="00467B5D"/>
    <w:rsid w:val="004710C6"/>
    <w:rsid w:val="0047156A"/>
    <w:rsid w:val="0047174D"/>
    <w:rsid w:val="00473FA2"/>
    <w:rsid w:val="0047411C"/>
    <w:rsid w:val="00481AEE"/>
    <w:rsid w:val="00481E71"/>
    <w:rsid w:val="00483F01"/>
    <w:rsid w:val="00484B36"/>
    <w:rsid w:val="004859DD"/>
    <w:rsid w:val="00490C75"/>
    <w:rsid w:val="00491893"/>
    <w:rsid w:val="00494571"/>
    <w:rsid w:val="0049482F"/>
    <w:rsid w:val="004A14F5"/>
    <w:rsid w:val="004A33FC"/>
    <w:rsid w:val="004A3A04"/>
    <w:rsid w:val="004A43D7"/>
    <w:rsid w:val="004A5610"/>
    <w:rsid w:val="004A67F0"/>
    <w:rsid w:val="004A6DAC"/>
    <w:rsid w:val="004B10F8"/>
    <w:rsid w:val="004B2DD7"/>
    <w:rsid w:val="004B40BC"/>
    <w:rsid w:val="004B5258"/>
    <w:rsid w:val="004B5A13"/>
    <w:rsid w:val="004B639E"/>
    <w:rsid w:val="004C03DB"/>
    <w:rsid w:val="004C38E3"/>
    <w:rsid w:val="004C5130"/>
    <w:rsid w:val="004C6552"/>
    <w:rsid w:val="004C6FA7"/>
    <w:rsid w:val="004C70E5"/>
    <w:rsid w:val="004C7697"/>
    <w:rsid w:val="004C7C04"/>
    <w:rsid w:val="004D02A7"/>
    <w:rsid w:val="004D19A0"/>
    <w:rsid w:val="004D289E"/>
    <w:rsid w:val="004D39EF"/>
    <w:rsid w:val="004D6C32"/>
    <w:rsid w:val="004E183C"/>
    <w:rsid w:val="004E261D"/>
    <w:rsid w:val="004E4DFA"/>
    <w:rsid w:val="004E5D14"/>
    <w:rsid w:val="004E6126"/>
    <w:rsid w:val="004E750C"/>
    <w:rsid w:val="004F02F1"/>
    <w:rsid w:val="004F1D8B"/>
    <w:rsid w:val="004F2CC4"/>
    <w:rsid w:val="004F3445"/>
    <w:rsid w:val="004F56B5"/>
    <w:rsid w:val="004F761C"/>
    <w:rsid w:val="004F7A98"/>
    <w:rsid w:val="005005EF"/>
    <w:rsid w:val="0050340F"/>
    <w:rsid w:val="005055DF"/>
    <w:rsid w:val="00507BA3"/>
    <w:rsid w:val="00510A21"/>
    <w:rsid w:val="00510DFA"/>
    <w:rsid w:val="00511941"/>
    <w:rsid w:val="0051370D"/>
    <w:rsid w:val="0051376A"/>
    <w:rsid w:val="00516C5D"/>
    <w:rsid w:val="005208D8"/>
    <w:rsid w:val="00522A95"/>
    <w:rsid w:val="00522E7E"/>
    <w:rsid w:val="0052481F"/>
    <w:rsid w:val="00530806"/>
    <w:rsid w:val="00532685"/>
    <w:rsid w:val="00536747"/>
    <w:rsid w:val="00540B9D"/>
    <w:rsid w:val="00541CA1"/>
    <w:rsid w:val="00542A76"/>
    <w:rsid w:val="00547769"/>
    <w:rsid w:val="005514C9"/>
    <w:rsid w:val="005515BC"/>
    <w:rsid w:val="00553668"/>
    <w:rsid w:val="00553707"/>
    <w:rsid w:val="0055465C"/>
    <w:rsid w:val="0055722B"/>
    <w:rsid w:val="00557CEB"/>
    <w:rsid w:val="005601B4"/>
    <w:rsid w:val="0056057C"/>
    <w:rsid w:val="00560668"/>
    <w:rsid w:val="005609FA"/>
    <w:rsid w:val="005621F3"/>
    <w:rsid w:val="00565783"/>
    <w:rsid w:val="0056614F"/>
    <w:rsid w:val="0056752B"/>
    <w:rsid w:val="005677E1"/>
    <w:rsid w:val="005714EE"/>
    <w:rsid w:val="00573397"/>
    <w:rsid w:val="00576032"/>
    <w:rsid w:val="005776D7"/>
    <w:rsid w:val="00581808"/>
    <w:rsid w:val="005821A0"/>
    <w:rsid w:val="00585953"/>
    <w:rsid w:val="00587C7B"/>
    <w:rsid w:val="0059242D"/>
    <w:rsid w:val="00594018"/>
    <w:rsid w:val="0059631D"/>
    <w:rsid w:val="005A067D"/>
    <w:rsid w:val="005A1AFC"/>
    <w:rsid w:val="005A6233"/>
    <w:rsid w:val="005A7A3D"/>
    <w:rsid w:val="005B1697"/>
    <w:rsid w:val="005B2A07"/>
    <w:rsid w:val="005B3FF8"/>
    <w:rsid w:val="005B50C5"/>
    <w:rsid w:val="005B6045"/>
    <w:rsid w:val="005B61E3"/>
    <w:rsid w:val="005B668F"/>
    <w:rsid w:val="005B7040"/>
    <w:rsid w:val="005B726C"/>
    <w:rsid w:val="005C02D0"/>
    <w:rsid w:val="005C3669"/>
    <w:rsid w:val="005C380C"/>
    <w:rsid w:val="005C3D18"/>
    <w:rsid w:val="005C5196"/>
    <w:rsid w:val="005C77F5"/>
    <w:rsid w:val="005D0506"/>
    <w:rsid w:val="005D1FCE"/>
    <w:rsid w:val="005D415A"/>
    <w:rsid w:val="005D70B6"/>
    <w:rsid w:val="005D7E68"/>
    <w:rsid w:val="005E0F0F"/>
    <w:rsid w:val="005E21B4"/>
    <w:rsid w:val="005E28F0"/>
    <w:rsid w:val="005E728F"/>
    <w:rsid w:val="005F0245"/>
    <w:rsid w:val="005F1F01"/>
    <w:rsid w:val="005F2586"/>
    <w:rsid w:val="005F2A7A"/>
    <w:rsid w:val="005F331E"/>
    <w:rsid w:val="005F33A4"/>
    <w:rsid w:val="005F4E2D"/>
    <w:rsid w:val="005F5240"/>
    <w:rsid w:val="005F582D"/>
    <w:rsid w:val="005F75B0"/>
    <w:rsid w:val="005F78BA"/>
    <w:rsid w:val="00601DDC"/>
    <w:rsid w:val="00605F49"/>
    <w:rsid w:val="006066BB"/>
    <w:rsid w:val="006073E2"/>
    <w:rsid w:val="006115F0"/>
    <w:rsid w:val="00612643"/>
    <w:rsid w:val="00616C48"/>
    <w:rsid w:val="0062455D"/>
    <w:rsid w:val="00624D1A"/>
    <w:rsid w:val="006267D7"/>
    <w:rsid w:val="006308BD"/>
    <w:rsid w:val="0063130E"/>
    <w:rsid w:val="00631B25"/>
    <w:rsid w:val="006352E9"/>
    <w:rsid w:val="00636367"/>
    <w:rsid w:val="006379D2"/>
    <w:rsid w:val="00640576"/>
    <w:rsid w:val="00644C8A"/>
    <w:rsid w:val="006464B3"/>
    <w:rsid w:val="00646CC7"/>
    <w:rsid w:val="00646FDE"/>
    <w:rsid w:val="006500D2"/>
    <w:rsid w:val="0065459F"/>
    <w:rsid w:val="00654E05"/>
    <w:rsid w:val="00655672"/>
    <w:rsid w:val="006557A5"/>
    <w:rsid w:val="00655B8C"/>
    <w:rsid w:val="006614F1"/>
    <w:rsid w:val="006619C3"/>
    <w:rsid w:val="00661B0C"/>
    <w:rsid w:val="00663454"/>
    <w:rsid w:val="006656F3"/>
    <w:rsid w:val="0066684A"/>
    <w:rsid w:val="00666B08"/>
    <w:rsid w:val="00667969"/>
    <w:rsid w:val="00670B78"/>
    <w:rsid w:val="00670E28"/>
    <w:rsid w:val="00672126"/>
    <w:rsid w:val="0067260B"/>
    <w:rsid w:val="006807BC"/>
    <w:rsid w:val="0068176D"/>
    <w:rsid w:val="00682C42"/>
    <w:rsid w:val="006848B7"/>
    <w:rsid w:val="00685122"/>
    <w:rsid w:val="006870FA"/>
    <w:rsid w:val="00691452"/>
    <w:rsid w:val="00692C3D"/>
    <w:rsid w:val="006935EC"/>
    <w:rsid w:val="00695F02"/>
    <w:rsid w:val="006A3700"/>
    <w:rsid w:val="006A3C26"/>
    <w:rsid w:val="006A459B"/>
    <w:rsid w:val="006A4F50"/>
    <w:rsid w:val="006A634A"/>
    <w:rsid w:val="006B0BDB"/>
    <w:rsid w:val="006B1DFD"/>
    <w:rsid w:val="006B289D"/>
    <w:rsid w:val="006B3895"/>
    <w:rsid w:val="006B470E"/>
    <w:rsid w:val="006B49B7"/>
    <w:rsid w:val="006B59DF"/>
    <w:rsid w:val="006C0D2B"/>
    <w:rsid w:val="006C180B"/>
    <w:rsid w:val="006C57A1"/>
    <w:rsid w:val="006C76D5"/>
    <w:rsid w:val="006D3444"/>
    <w:rsid w:val="006D4DD5"/>
    <w:rsid w:val="006D7906"/>
    <w:rsid w:val="006D7951"/>
    <w:rsid w:val="006E0275"/>
    <w:rsid w:val="006E034B"/>
    <w:rsid w:val="006E1304"/>
    <w:rsid w:val="006E3290"/>
    <w:rsid w:val="006E4AC3"/>
    <w:rsid w:val="006E71A9"/>
    <w:rsid w:val="006F095A"/>
    <w:rsid w:val="006F0B8E"/>
    <w:rsid w:val="006F2E5B"/>
    <w:rsid w:val="006F47CE"/>
    <w:rsid w:val="0070078B"/>
    <w:rsid w:val="00701CF6"/>
    <w:rsid w:val="0070443F"/>
    <w:rsid w:val="00704A49"/>
    <w:rsid w:val="00705F65"/>
    <w:rsid w:val="007067E0"/>
    <w:rsid w:val="00706944"/>
    <w:rsid w:val="00706C7B"/>
    <w:rsid w:val="007077B3"/>
    <w:rsid w:val="00716583"/>
    <w:rsid w:val="007168D8"/>
    <w:rsid w:val="00722A3F"/>
    <w:rsid w:val="00722A5E"/>
    <w:rsid w:val="00722F80"/>
    <w:rsid w:val="007230FC"/>
    <w:rsid w:val="007259D5"/>
    <w:rsid w:val="00725E59"/>
    <w:rsid w:val="007273E5"/>
    <w:rsid w:val="00731520"/>
    <w:rsid w:val="00733490"/>
    <w:rsid w:val="0073757C"/>
    <w:rsid w:val="00737C1E"/>
    <w:rsid w:val="0074080D"/>
    <w:rsid w:val="0074466A"/>
    <w:rsid w:val="00745A57"/>
    <w:rsid w:val="007469F8"/>
    <w:rsid w:val="00752DB3"/>
    <w:rsid w:val="00754760"/>
    <w:rsid w:val="00754E84"/>
    <w:rsid w:val="007561E0"/>
    <w:rsid w:val="00757FA3"/>
    <w:rsid w:val="00760BDB"/>
    <w:rsid w:val="00762D8B"/>
    <w:rsid w:val="00764371"/>
    <w:rsid w:val="0076531F"/>
    <w:rsid w:val="007660DB"/>
    <w:rsid w:val="0076709A"/>
    <w:rsid w:val="00767740"/>
    <w:rsid w:val="00767776"/>
    <w:rsid w:val="0077058F"/>
    <w:rsid w:val="007712CC"/>
    <w:rsid w:val="00777BD3"/>
    <w:rsid w:val="007808F4"/>
    <w:rsid w:val="007820F5"/>
    <w:rsid w:val="007823DF"/>
    <w:rsid w:val="0078254C"/>
    <w:rsid w:val="00784FA0"/>
    <w:rsid w:val="0078798A"/>
    <w:rsid w:val="00790689"/>
    <w:rsid w:val="0079113A"/>
    <w:rsid w:val="00791605"/>
    <w:rsid w:val="007918B1"/>
    <w:rsid w:val="00795790"/>
    <w:rsid w:val="00796B2A"/>
    <w:rsid w:val="00797FBB"/>
    <w:rsid w:val="007A198A"/>
    <w:rsid w:val="007A2430"/>
    <w:rsid w:val="007A2C97"/>
    <w:rsid w:val="007A2E81"/>
    <w:rsid w:val="007A62F8"/>
    <w:rsid w:val="007A75F0"/>
    <w:rsid w:val="007B0E54"/>
    <w:rsid w:val="007B1A0F"/>
    <w:rsid w:val="007B1F26"/>
    <w:rsid w:val="007B3E25"/>
    <w:rsid w:val="007B5D0D"/>
    <w:rsid w:val="007C0559"/>
    <w:rsid w:val="007C1525"/>
    <w:rsid w:val="007C26C1"/>
    <w:rsid w:val="007C3906"/>
    <w:rsid w:val="007C3ADF"/>
    <w:rsid w:val="007C682C"/>
    <w:rsid w:val="007C69A5"/>
    <w:rsid w:val="007D0932"/>
    <w:rsid w:val="007D0FFA"/>
    <w:rsid w:val="007D106E"/>
    <w:rsid w:val="007D12AC"/>
    <w:rsid w:val="007D2722"/>
    <w:rsid w:val="007D33FB"/>
    <w:rsid w:val="007D4242"/>
    <w:rsid w:val="007D7876"/>
    <w:rsid w:val="007D7A66"/>
    <w:rsid w:val="007E16DA"/>
    <w:rsid w:val="007E39D9"/>
    <w:rsid w:val="007E3EF5"/>
    <w:rsid w:val="007E6B71"/>
    <w:rsid w:val="007F06AD"/>
    <w:rsid w:val="007F4C55"/>
    <w:rsid w:val="007F5002"/>
    <w:rsid w:val="007F5772"/>
    <w:rsid w:val="007F5A76"/>
    <w:rsid w:val="007F6394"/>
    <w:rsid w:val="007F6569"/>
    <w:rsid w:val="00804560"/>
    <w:rsid w:val="00810BDB"/>
    <w:rsid w:val="00812496"/>
    <w:rsid w:val="00816FD1"/>
    <w:rsid w:val="00820286"/>
    <w:rsid w:val="00822EA7"/>
    <w:rsid w:val="00823CF4"/>
    <w:rsid w:val="00825E78"/>
    <w:rsid w:val="0083048F"/>
    <w:rsid w:val="00830D98"/>
    <w:rsid w:val="00832B43"/>
    <w:rsid w:val="00834E7C"/>
    <w:rsid w:val="008377F3"/>
    <w:rsid w:val="008400B4"/>
    <w:rsid w:val="00840C73"/>
    <w:rsid w:val="008466F0"/>
    <w:rsid w:val="00850A56"/>
    <w:rsid w:val="00852391"/>
    <w:rsid w:val="00855D3F"/>
    <w:rsid w:val="00856233"/>
    <w:rsid w:val="0085629D"/>
    <w:rsid w:val="008614F6"/>
    <w:rsid w:val="008646FC"/>
    <w:rsid w:val="00866571"/>
    <w:rsid w:val="0087246C"/>
    <w:rsid w:val="00873E9A"/>
    <w:rsid w:val="00874233"/>
    <w:rsid w:val="00877C2E"/>
    <w:rsid w:val="008800B1"/>
    <w:rsid w:val="0088144F"/>
    <w:rsid w:val="008814C0"/>
    <w:rsid w:val="008814CA"/>
    <w:rsid w:val="00882E5E"/>
    <w:rsid w:val="008846D9"/>
    <w:rsid w:val="0088615F"/>
    <w:rsid w:val="00891A7B"/>
    <w:rsid w:val="008A136D"/>
    <w:rsid w:val="008A17F1"/>
    <w:rsid w:val="008A22C4"/>
    <w:rsid w:val="008A2D6A"/>
    <w:rsid w:val="008A3BED"/>
    <w:rsid w:val="008A4480"/>
    <w:rsid w:val="008A5249"/>
    <w:rsid w:val="008A6E7C"/>
    <w:rsid w:val="008A7A0B"/>
    <w:rsid w:val="008B022E"/>
    <w:rsid w:val="008B2411"/>
    <w:rsid w:val="008B3097"/>
    <w:rsid w:val="008B6A87"/>
    <w:rsid w:val="008C18EF"/>
    <w:rsid w:val="008C1D32"/>
    <w:rsid w:val="008C3C75"/>
    <w:rsid w:val="008C5965"/>
    <w:rsid w:val="008C614B"/>
    <w:rsid w:val="008C6AAD"/>
    <w:rsid w:val="008D1B08"/>
    <w:rsid w:val="008D1FF7"/>
    <w:rsid w:val="008D23B9"/>
    <w:rsid w:val="008D2F72"/>
    <w:rsid w:val="008D33E8"/>
    <w:rsid w:val="008D3563"/>
    <w:rsid w:val="008D5BFE"/>
    <w:rsid w:val="008D751B"/>
    <w:rsid w:val="008E061B"/>
    <w:rsid w:val="008E10A3"/>
    <w:rsid w:val="008E188E"/>
    <w:rsid w:val="008E1DD8"/>
    <w:rsid w:val="008E4023"/>
    <w:rsid w:val="008E50A0"/>
    <w:rsid w:val="008E7EC5"/>
    <w:rsid w:val="008F026C"/>
    <w:rsid w:val="008F16EF"/>
    <w:rsid w:val="008F2143"/>
    <w:rsid w:val="008F3477"/>
    <w:rsid w:val="008F3AA5"/>
    <w:rsid w:val="008F61AA"/>
    <w:rsid w:val="008F652F"/>
    <w:rsid w:val="00900CA4"/>
    <w:rsid w:val="00901B65"/>
    <w:rsid w:val="00901CC3"/>
    <w:rsid w:val="00903B2D"/>
    <w:rsid w:val="0090405A"/>
    <w:rsid w:val="00904942"/>
    <w:rsid w:val="009049F6"/>
    <w:rsid w:val="00910C8C"/>
    <w:rsid w:val="00914352"/>
    <w:rsid w:val="00914A13"/>
    <w:rsid w:val="00917B88"/>
    <w:rsid w:val="00922812"/>
    <w:rsid w:val="00923135"/>
    <w:rsid w:val="00923466"/>
    <w:rsid w:val="00923B84"/>
    <w:rsid w:val="0092529E"/>
    <w:rsid w:val="00926F52"/>
    <w:rsid w:val="009274B2"/>
    <w:rsid w:val="00927935"/>
    <w:rsid w:val="00932DC6"/>
    <w:rsid w:val="009342D2"/>
    <w:rsid w:val="009351A1"/>
    <w:rsid w:val="00935DB4"/>
    <w:rsid w:val="009366CA"/>
    <w:rsid w:val="00940899"/>
    <w:rsid w:val="00943E1D"/>
    <w:rsid w:val="00945166"/>
    <w:rsid w:val="00945423"/>
    <w:rsid w:val="00946A85"/>
    <w:rsid w:val="0095103C"/>
    <w:rsid w:val="00957BAB"/>
    <w:rsid w:val="00957EE6"/>
    <w:rsid w:val="00964679"/>
    <w:rsid w:val="009666D7"/>
    <w:rsid w:val="009710A8"/>
    <w:rsid w:val="00972315"/>
    <w:rsid w:val="00977076"/>
    <w:rsid w:val="0098005B"/>
    <w:rsid w:val="00984974"/>
    <w:rsid w:val="00984A70"/>
    <w:rsid w:val="00984AD9"/>
    <w:rsid w:val="00985660"/>
    <w:rsid w:val="00987BD1"/>
    <w:rsid w:val="009917F8"/>
    <w:rsid w:val="00994A47"/>
    <w:rsid w:val="009952B6"/>
    <w:rsid w:val="00995720"/>
    <w:rsid w:val="009969D2"/>
    <w:rsid w:val="00997352"/>
    <w:rsid w:val="009A01AF"/>
    <w:rsid w:val="009A05CB"/>
    <w:rsid w:val="009A0894"/>
    <w:rsid w:val="009A10FE"/>
    <w:rsid w:val="009A1362"/>
    <w:rsid w:val="009A43B6"/>
    <w:rsid w:val="009A4FE2"/>
    <w:rsid w:val="009A5901"/>
    <w:rsid w:val="009A67AD"/>
    <w:rsid w:val="009B1BBD"/>
    <w:rsid w:val="009B2E31"/>
    <w:rsid w:val="009B48BA"/>
    <w:rsid w:val="009B4CDB"/>
    <w:rsid w:val="009B50BC"/>
    <w:rsid w:val="009B74BB"/>
    <w:rsid w:val="009B791E"/>
    <w:rsid w:val="009C1AEB"/>
    <w:rsid w:val="009C2C96"/>
    <w:rsid w:val="009C385D"/>
    <w:rsid w:val="009C42C4"/>
    <w:rsid w:val="009C66C2"/>
    <w:rsid w:val="009C7183"/>
    <w:rsid w:val="009C7513"/>
    <w:rsid w:val="009C7F21"/>
    <w:rsid w:val="009D1630"/>
    <w:rsid w:val="009D182C"/>
    <w:rsid w:val="009D1BF2"/>
    <w:rsid w:val="009D475B"/>
    <w:rsid w:val="009D604C"/>
    <w:rsid w:val="009D6B00"/>
    <w:rsid w:val="009D75C7"/>
    <w:rsid w:val="009E0119"/>
    <w:rsid w:val="009E069E"/>
    <w:rsid w:val="009E117A"/>
    <w:rsid w:val="009E1E74"/>
    <w:rsid w:val="009E3858"/>
    <w:rsid w:val="009E407D"/>
    <w:rsid w:val="009E4AAB"/>
    <w:rsid w:val="009E63F4"/>
    <w:rsid w:val="009E6A68"/>
    <w:rsid w:val="009E7F54"/>
    <w:rsid w:val="009F2E6C"/>
    <w:rsid w:val="009F3812"/>
    <w:rsid w:val="009F62F2"/>
    <w:rsid w:val="00A02724"/>
    <w:rsid w:val="00A02B05"/>
    <w:rsid w:val="00A03131"/>
    <w:rsid w:val="00A07448"/>
    <w:rsid w:val="00A07834"/>
    <w:rsid w:val="00A0791E"/>
    <w:rsid w:val="00A079FF"/>
    <w:rsid w:val="00A1598F"/>
    <w:rsid w:val="00A15BD4"/>
    <w:rsid w:val="00A202FB"/>
    <w:rsid w:val="00A23C1E"/>
    <w:rsid w:val="00A24B16"/>
    <w:rsid w:val="00A2664D"/>
    <w:rsid w:val="00A26E14"/>
    <w:rsid w:val="00A27BF1"/>
    <w:rsid w:val="00A33F47"/>
    <w:rsid w:val="00A35BD5"/>
    <w:rsid w:val="00A35CEB"/>
    <w:rsid w:val="00A3605B"/>
    <w:rsid w:val="00A368F6"/>
    <w:rsid w:val="00A4030F"/>
    <w:rsid w:val="00A410FB"/>
    <w:rsid w:val="00A42EA4"/>
    <w:rsid w:val="00A43AF9"/>
    <w:rsid w:val="00A45A02"/>
    <w:rsid w:val="00A4723E"/>
    <w:rsid w:val="00A47AF1"/>
    <w:rsid w:val="00A51F14"/>
    <w:rsid w:val="00A53FC3"/>
    <w:rsid w:val="00A55320"/>
    <w:rsid w:val="00A56B3C"/>
    <w:rsid w:val="00A57EB7"/>
    <w:rsid w:val="00A606DF"/>
    <w:rsid w:val="00A60BD9"/>
    <w:rsid w:val="00A617C3"/>
    <w:rsid w:val="00A6265E"/>
    <w:rsid w:val="00A629B3"/>
    <w:rsid w:val="00A644FA"/>
    <w:rsid w:val="00A64B35"/>
    <w:rsid w:val="00A66FB3"/>
    <w:rsid w:val="00A723CD"/>
    <w:rsid w:val="00A751B7"/>
    <w:rsid w:val="00A75451"/>
    <w:rsid w:val="00A7717C"/>
    <w:rsid w:val="00A77E64"/>
    <w:rsid w:val="00A80585"/>
    <w:rsid w:val="00A81E11"/>
    <w:rsid w:val="00A8696A"/>
    <w:rsid w:val="00A86D65"/>
    <w:rsid w:val="00A87D59"/>
    <w:rsid w:val="00A90A39"/>
    <w:rsid w:val="00A90D6E"/>
    <w:rsid w:val="00A93377"/>
    <w:rsid w:val="00A972F4"/>
    <w:rsid w:val="00A9791E"/>
    <w:rsid w:val="00AA06DE"/>
    <w:rsid w:val="00AA0A06"/>
    <w:rsid w:val="00AA0B82"/>
    <w:rsid w:val="00AA1B02"/>
    <w:rsid w:val="00AA315F"/>
    <w:rsid w:val="00AA32E8"/>
    <w:rsid w:val="00AA3A93"/>
    <w:rsid w:val="00AA3BE6"/>
    <w:rsid w:val="00AA4D62"/>
    <w:rsid w:val="00AA5651"/>
    <w:rsid w:val="00AA5778"/>
    <w:rsid w:val="00AA6198"/>
    <w:rsid w:val="00AA69F3"/>
    <w:rsid w:val="00AA75B6"/>
    <w:rsid w:val="00AA7964"/>
    <w:rsid w:val="00AB01C7"/>
    <w:rsid w:val="00AB09D9"/>
    <w:rsid w:val="00AB3D8C"/>
    <w:rsid w:val="00AB4E90"/>
    <w:rsid w:val="00AB559D"/>
    <w:rsid w:val="00AB634D"/>
    <w:rsid w:val="00AB6398"/>
    <w:rsid w:val="00AB6D5E"/>
    <w:rsid w:val="00AB7660"/>
    <w:rsid w:val="00AC3622"/>
    <w:rsid w:val="00AC6142"/>
    <w:rsid w:val="00AD1494"/>
    <w:rsid w:val="00AD1D2A"/>
    <w:rsid w:val="00AD2815"/>
    <w:rsid w:val="00AD4770"/>
    <w:rsid w:val="00AD544F"/>
    <w:rsid w:val="00AD5FD6"/>
    <w:rsid w:val="00AE083E"/>
    <w:rsid w:val="00AE1A3B"/>
    <w:rsid w:val="00AE2272"/>
    <w:rsid w:val="00AE274D"/>
    <w:rsid w:val="00AE2A4D"/>
    <w:rsid w:val="00AE4178"/>
    <w:rsid w:val="00AE47DE"/>
    <w:rsid w:val="00AE4BE1"/>
    <w:rsid w:val="00AE4F3F"/>
    <w:rsid w:val="00AE5B21"/>
    <w:rsid w:val="00AE5F76"/>
    <w:rsid w:val="00AE7F01"/>
    <w:rsid w:val="00AF3C65"/>
    <w:rsid w:val="00AF67DA"/>
    <w:rsid w:val="00AF75BF"/>
    <w:rsid w:val="00B0082D"/>
    <w:rsid w:val="00B0147C"/>
    <w:rsid w:val="00B01AA0"/>
    <w:rsid w:val="00B02283"/>
    <w:rsid w:val="00B046D7"/>
    <w:rsid w:val="00B05CDC"/>
    <w:rsid w:val="00B064A3"/>
    <w:rsid w:val="00B20867"/>
    <w:rsid w:val="00B20A25"/>
    <w:rsid w:val="00B20A2B"/>
    <w:rsid w:val="00B20F94"/>
    <w:rsid w:val="00B21E04"/>
    <w:rsid w:val="00B23D09"/>
    <w:rsid w:val="00B24320"/>
    <w:rsid w:val="00B25C9F"/>
    <w:rsid w:val="00B25D05"/>
    <w:rsid w:val="00B2649E"/>
    <w:rsid w:val="00B26B66"/>
    <w:rsid w:val="00B3076E"/>
    <w:rsid w:val="00B31BA9"/>
    <w:rsid w:val="00B336DE"/>
    <w:rsid w:val="00B337AB"/>
    <w:rsid w:val="00B338F2"/>
    <w:rsid w:val="00B33B4C"/>
    <w:rsid w:val="00B33CF5"/>
    <w:rsid w:val="00B34B2C"/>
    <w:rsid w:val="00B42BD2"/>
    <w:rsid w:val="00B42FAF"/>
    <w:rsid w:val="00B477A8"/>
    <w:rsid w:val="00B47D77"/>
    <w:rsid w:val="00B5168F"/>
    <w:rsid w:val="00B54744"/>
    <w:rsid w:val="00B54F9B"/>
    <w:rsid w:val="00B572C2"/>
    <w:rsid w:val="00B57505"/>
    <w:rsid w:val="00B62C01"/>
    <w:rsid w:val="00B63BF8"/>
    <w:rsid w:val="00B6473B"/>
    <w:rsid w:val="00B65D91"/>
    <w:rsid w:val="00B67B9E"/>
    <w:rsid w:val="00B705DD"/>
    <w:rsid w:val="00B713B2"/>
    <w:rsid w:val="00B72413"/>
    <w:rsid w:val="00B73C29"/>
    <w:rsid w:val="00B74EF9"/>
    <w:rsid w:val="00B76B6D"/>
    <w:rsid w:val="00B77439"/>
    <w:rsid w:val="00B826D3"/>
    <w:rsid w:val="00B831AE"/>
    <w:rsid w:val="00B84E5F"/>
    <w:rsid w:val="00B92092"/>
    <w:rsid w:val="00B93106"/>
    <w:rsid w:val="00B938D5"/>
    <w:rsid w:val="00B93FE1"/>
    <w:rsid w:val="00B95582"/>
    <w:rsid w:val="00B97CB9"/>
    <w:rsid w:val="00BA07A8"/>
    <w:rsid w:val="00BA18A8"/>
    <w:rsid w:val="00BA223C"/>
    <w:rsid w:val="00BA2D41"/>
    <w:rsid w:val="00BA794E"/>
    <w:rsid w:val="00BB059A"/>
    <w:rsid w:val="00BB29A3"/>
    <w:rsid w:val="00BB332A"/>
    <w:rsid w:val="00BB3CDA"/>
    <w:rsid w:val="00BB4992"/>
    <w:rsid w:val="00BB5B63"/>
    <w:rsid w:val="00BB630F"/>
    <w:rsid w:val="00BB6ECD"/>
    <w:rsid w:val="00BB7686"/>
    <w:rsid w:val="00BB7688"/>
    <w:rsid w:val="00BC108B"/>
    <w:rsid w:val="00BC271D"/>
    <w:rsid w:val="00BC2C3B"/>
    <w:rsid w:val="00BC6779"/>
    <w:rsid w:val="00BD15C6"/>
    <w:rsid w:val="00BD18FC"/>
    <w:rsid w:val="00BD1C8B"/>
    <w:rsid w:val="00BD1FF9"/>
    <w:rsid w:val="00BD2120"/>
    <w:rsid w:val="00BD2E66"/>
    <w:rsid w:val="00BD3D5A"/>
    <w:rsid w:val="00BD4430"/>
    <w:rsid w:val="00BD4936"/>
    <w:rsid w:val="00BD5FD3"/>
    <w:rsid w:val="00BE0FBD"/>
    <w:rsid w:val="00BE11F3"/>
    <w:rsid w:val="00BE19FF"/>
    <w:rsid w:val="00BE24E2"/>
    <w:rsid w:val="00BE2C12"/>
    <w:rsid w:val="00BE2C46"/>
    <w:rsid w:val="00BE2FD9"/>
    <w:rsid w:val="00BE40EE"/>
    <w:rsid w:val="00BE7E64"/>
    <w:rsid w:val="00BF29D0"/>
    <w:rsid w:val="00BF7B6C"/>
    <w:rsid w:val="00BF7E39"/>
    <w:rsid w:val="00C0092E"/>
    <w:rsid w:val="00C00AE7"/>
    <w:rsid w:val="00C04D31"/>
    <w:rsid w:val="00C122B9"/>
    <w:rsid w:val="00C13CBD"/>
    <w:rsid w:val="00C13DD1"/>
    <w:rsid w:val="00C145C2"/>
    <w:rsid w:val="00C14B15"/>
    <w:rsid w:val="00C150DC"/>
    <w:rsid w:val="00C157CC"/>
    <w:rsid w:val="00C170FF"/>
    <w:rsid w:val="00C252A1"/>
    <w:rsid w:val="00C25963"/>
    <w:rsid w:val="00C25AA9"/>
    <w:rsid w:val="00C25CF7"/>
    <w:rsid w:val="00C276D8"/>
    <w:rsid w:val="00C27C33"/>
    <w:rsid w:val="00C27D71"/>
    <w:rsid w:val="00C3064A"/>
    <w:rsid w:val="00C3202A"/>
    <w:rsid w:val="00C32196"/>
    <w:rsid w:val="00C36C81"/>
    <w:rsid w:val="00C37EE2"/>
    <w:rsid w:val="00C40678"/>
    <w:rsid w:val="00C42E63"/>
    <w:rsid w:val="00C43481"/>
    <w:rsid w:val="00C44A8B"/>
    <w:rsid w:val="00C45FBA"/>
    <w:rsid w:val="00C46085"/>
    <w:rsid w:val="00C46586"/>
    <w:rsid w:val="00C53589"/>
    <w:rsid w:val="00C53DA9"/>
    <w:rsid w:val="00C57845"/>
    <w:rsid w:val="00C60870"/>
    <w:rsid w:val="00C61CC0"/>
    <w:rsid w:val="00C620DB"/>
    <w:rsid w:val="00C632BF"/>
    <w:rsid w:val="00C632FE"/>
    <w:rsid w:val="00C64269"/>
    <w:rsid w:val="00C644E4"/>
    <w:rsid w:val="00C80944"/>
    <w:rsid w:val="00C8347C"/>
    <w:rsid w:val="00C83E9F"/>
    <w:rsid w:val="00C84EAA"/>
    <w:rsid w:val="00C85692"/>
    <w:rsid w:val="00C85FA9"/>
    <w:rsid w:val="00C86B05"/>
    <w:rsid w:val="00C87124"/>
    <w:rsid w:val="00C91AD6"/>
    <w:rsid w:val="00C91B6E"/>
    <w:rsid w:val="00C958E8"/>
    <w:rsid w:val="00C95E29"/>
    <w:rsid w:val="00CA02BC"/>
    <w:rsid w:val="00CA4DE4"/>
    <w:rsid w:val="00CA54FA"/>
    <w:rsid w:val="00CA734F"/>
    <w:rsid w:val="00CB0678"/>
    <w:rsid w:val="00CB1C0F"/>
    <w:rsid w:val="00CB451C"/>
    <w:rsid w:val="00CB5437"/>
    <w:rsid w:val="00CB5459"/>
    <w:rsid w:val="00CB673F"/>
    <w:rsid w:val="00CB779C"/>
    <w:rsid w:val="00CB7900"/>
    <w:rsid w:val="00CB7940"/>
    <w:rsid w:val="00CC24F2"/>
    <w:rsid w:val="00CC3A99"/>
    <w:rsid w:val="00CC46A5"/>
    <w:rsid w:val="00CC4D8C"/>
    <w:rsid w:val="00CC5771"/>
    <w:rsid w:val="00CC5FB7"/>
    <w:rsid w:val="00CC6057"/>
    <w:rsid w:val="00CC650E"/>
    <w:rsid w:val="00CC71B2"/>
    <w:rsid w:val="00CD25BF"/>
    <w:rsid w:val="00CD3589"/>
    <w:rsid w:val="00CE0A9E"/>
    <w:rsid w:val="00CE1F6E"/>
    <w:rsid w:val="00CE2BCB"/>
    <w:rsid w:val="00CE5F68"/>
    <w:rsid w:val="00CE7082"/>
    <w:rsid w:val="00CE76FC"/>
    <w:rsid w:val="00CF0BB1"/>
    <w:rsid w:val="00CF1829"/>
    <w:rsid w:val="00CF3731"/>
    <w:rsid w:val="00CF3F09"/>
    <w:rsid w:val="00CF6C71"/>
    <w:rsid w:val="00D0026C"/>
    <w:rsid w:val="00D04734"/>
    <w:rsid w:val="00D0653E"/>
    <w:rsid w:val="00D06647"/>
    <w:rsid w:val="00D06A15"/>
    <w:rsid w:val="00D06FED"/>
    <w:rsid w:val="00D11D45"/>
    <w:rsid w:val="00D12C76"/>
    <w:rsid w:val="00D14388"/>
    <w:rsid w:val="00D17D08"/>
    <w:rsid w:val="00D2151E"/>
    <w:rsid w:val="00D23851"/>
    <w:rsid w:val="00D238F9"/>
    <w:rsid w:val="00D25D74"/>
    <w:rsid w:val="00D30253"/>
    <w:rsid w:val="00D302C3"/>
    <w:rsid w:val="00D30E11"/>
    <w:rsid w:val="00D3281A"/>
    <w:rsid w:val="00D339C4"/>
    <w:rsid w:val="00D34C68"/>
    <w:rsid w:val="00D35590"/>
    <w:rsid w:val="00D355E8"/>
    <w:rsid w:val="00D40BA7"/>
    <w:rsid w:val="00D41106"/>
    <w:rsid w:val="00D42AB2"/>
    <w:rsid w:val="00D44B89"/>
    <w:rsid w:val="00D45EBB"/>
    <w:rsid w:val="00D46187"/>
    <w:rsid w:val="00D461CA"/>
    <w:rsid w:val="00D474E3"/>
    <w:rsid w:val="00D476C8"/>
    <w:rsid w:val="00D47F1F"/>
    <w:rsid w:val="00D53151"/>
    <w:rsid w:val="00D546B8"/>
    <w:rsid w:val="00D55672"/>
    <w:rsid w:val="00D56A0A"/>
    <w:rsid w:val="00D57630"/>
    <w:rsid w:val="00D576CD"/>
    <w:rsid w:val="00D57A3C"/>
    <w:rsid w:val="00D613F1"/>
    <w:rsid w:val="00D6318E"/>
    <w:rsid w:val="00D6706B"/>
    <w:rsid w:val="00D73FFF"/>
    <w:rsid w:val="00D75DDF"/>
    <w:rsid w:val="00D7667B"/>
    <w:rsid w:val="00D80367"/>
    <w:rsid w:val="00D84DB1"/>
    <w:rsid w:val="00D84E6F"/>
    <w:rsid w:val="00D8528C"/>
    <w:rsid w:val="00D87388"/>
    <w:rsid w:val="00D873A8"/>
    <w:rsid w:val="00D87B7D"/>
    <w:rsid w:val="00D905A3"/>
    <w:rsid w:val="00D91E78"/>
    <w:rsid w:val="00D92EDD"/>
    <w:rsid w:val="00D95773"/>
    <w:rsid w:val="00D95CFD"/>
    <w:rsid w:val="00D97EC9"/>
    <w:rsid w:val="00DA0B1B"/>
    <w:rsid w:val="00DA1994"/>
    <w:rsid w:val="00DA24CD"/>
    <w:rsid w:val="00DA3BA2"/>
    <w:rsid w:val="00DA450A"/>
    <w:rsid w:val="00DA53BD"/>
    <w:rsid w:val="00DA6577"/>
    <w:rsid w:val="00DB3F29"/>
    <w:rsid w:val="00DB4928"/>
    <w:rsid w:val="00DB4C10"/>
    <w:rsid w:val="00DB6374"/>
    <w:rsid w:val="00DB67DE"/>
    <w:rsid w:val="00DB6E05"/>
    <w:rsid w:val="00DC0345"/>
    <w:rsid w:val="00DC0604"/>
    <w:rsid w:val="00DC0D09"/>
    <w:rsid w:val="00DC7910"/>
    <w:rsid w:val="00DD13D7"/>
    <w:rsid w:val="00DD33C6"/>
    <w:rsid w:val="00DD769A"/>
    <w:rsid w:val="00DE0D4A"/>
    <w:rsid w:val="00DE0D59"/>
    <w:rsid w:val="00DE1230"/>
    <w:rsid w:val="00DE2F34"/>
    <w:rsid w:val="00DF2153"/>
    <w:rsid w:val="00DF2264"/>
    <w:rsid w:val="00DF2517"/>
    <w:rsid w:val="00DF4BCA"/>
    <w:rsid w:val="00DF5502"/>
    <w:rsid w:val="00DF557C"/>
    <w:rsid w:val="00DF59B4"/>
    <w:rsid w:val="00DF6B3F"/>
    <w:rsid w:val="00DF6E72"/>
    <w:rsid w:val="00DF73AF"/>
    <w:rsid w:val="00DF7A71"/>
    <w:rsid w:val="00E003DF"/>
    <w:rsid w:val="00E01830"/>
    <w:rsid w:val="00E0211E"/>
    <w:rsid w:val="00E02C84"/>
    <w:rsid w:val="00E02EA3"/>
    <w:rsid w:val="00E03C80"/>
    <w:rsid w:val="00E03CF7"/>
    <w:rsid w:val="00E048EF"/>
    <w:rsid w:val="00E06AB5"/>
    <w:rsid w:val="00E1023C"/>
    <w:rsid w:val="00E12A8B"/>
    <w:rsid w:val="00E13C1E"/>
    <w:rsid w:val="00E146F6"/>
    <w:rsid w:val="00E167AF"/>
    <w:rsid w:val="00E2224A"/>
    <w:rsid w:val="00E248B3"/>
    <w:rsid w:val="00E25471"/>
    <w:rsid w:val="00E264A6"/>
    <w:rsid w:val="00E2722A"/>
    <w:rsid w:val="00E276AD"/>
    <w:rsid w:val="00E27E5C"/>
    <w:rsid w:val="00E30A4E"/>
    <w:rsid w:val="00E3133F"/>
    <w:rsid w:val="00E31916"/>
    <w:rsid w:val="00E3449E"/>
    <w:rsid w:val="00E34A9E"/>
    <w:rsid w:val="00E37059"/>
    <w:rsid w:val="00E41427"/>
    <w:rsid w:val="00E438A9"/>
    <w:rsid w:val="00E448EB"/>
    <w:rsid w:val="00E52760"/>
    <w:rsid w:val="00E60490"/>
    <w:rsid w:val="00E605F8"/>
    <w:rsid w:val="00E65814"/>
    <w:rsid w:val="00E67A33"/>
    <w:rsid w:val="00E7158A"/>
    <w:rsid w:val="00E72DA5"/>
    <w:rsid w:val="00E73144"/>
    <w:rsid w:val="00E77060"/>
    <w:rsid w:val="00E7720E"/>
    <w:rsid w:val="00E77CB2"/>
    <w:rsid w:val="00E8010A"/>
    <w:rsid w:val="00E8060C"/>
    <w:rsid w:val="00E8241C"/>
    <w:rsid w:val="00E8326F"/>
    <w:rsid w:val="00E833F3"/>
    <w:rsid w:val="00E83867"/>
    <w:rsid w:val="00E91154"/>
    <w:rsid w:val="00E91ACE"/>
    <w:rsid w:val="00E92C79"/>
    <w:rsid w:val="00E953FE"/>
    <w:rsid w:val="00E95CF5"/>
    <w:rsid w:val="00EA0353"/>
    <w:rsid w:val="00EA1B2D"/>
    <w:rsid w:val="00EA1FAC"/>
    <w:rsid w:val="00EA3BDB"/>
    <w:rsid w:val="00EA46E1"/>
    <w:rsid w:val="00EA5C12"/>
    <w:rsid w:val="00EA66A3"/>
    <w:rsid w:val="00EB0050"/>
    <w:rsid w:val="00EB0D92"/>
    <w:rsid w:val="00EB1B8D"/>
    <w:rsid w:val="00EB1E1B"/>
    <w:rsid w:val="00EB2163"/>
    <w:rsid w:val="00EB33ED"/>
    <w:rsid w:val="00EB3B6D"/>
    <w:rsid w:val="00EB60DF"/>
    <w:rsid w:val="00EB6443"/>
    <w:rsid w:val="00EB685D"/>
    <w:rsid w:val="00EB7468"/>
    <w:rsid w:val="00EB7972"/>
    <w:rsid w:val="00EC0608"/>
    <w:rsid w:val="00EC3D7B"/>
    <w:rsid w:val="00EC42A1"/>
    <w:rsid w:val="00EC4370"/>
    <w:rsid w:val="00EC47CC"/>
    <w:rsid w:val="00EC4944"/>
    <w:rsid w:val="00EC56DD"/>
    <w:rsid w:val="00EC76D7"/>
    <w:rsid w:val="00EC7A38"/>
    <w:rsid w:val="00ED2887"/>
    <w:rsid w:val="00ED3BDF"/>
    <w:rsid w:val="00ED45B4"/>
    <w:rsid w:val="00ED5AB3"/>
    <w:rsid w:val="00ED7A84"/>
    <w:rsid w:val="00EE0785"/>
    <w:rsid w:val="00EE7E92"/>
    <w:rsid w:val="00EF0FDC"/>
    <w:rsid w:val="00EF1D5A"/>
    <w:rsid w:val="00EF277C"/>
    <w:rsid w:val="00EF3F89"/>
    <w:rsid w:val="00EF413F"/>
    <w:rsid w:val="00EF4A81"/>
    <w:rsid w:val="00EF569E"/>
    <w:rsid w:val="00EF7223"/>
    <w:rsid w:val="00F0019C"/>
    <w:rsid w:val="00F0027E"/>
    <w:rsid w:val="00F004AE"/>
    <w:rsid w:val="00F018D4"/>
    <w:rsid w:val="00F02B3E"/>
    <w:rsid w:val="00F033C5"/>
    <w:rsid w:val="00F042C9"/>
    <w:rsid w:val="00F0570E"/>
    <w:rsid w:val="00F0590C"/>
    <w:rsid w:val="00F1277A"/>
    <w:rsid w:val="00F13F2A"/>
    <w:rsid w:val="00F14819"/>
    <w:rsid w:val="00F16832"/>
    <w:rsid w:val="00F16F39"/>
    <w:rsid w:val="00F21F85"/>
    <w:rsid w:val="00F235D3"/>
    <w:rsid w:val="00F243AB"/>
    <w:rsid w:val="00F256A4"/>
    <w:rsid w:val="00F267CF"/>
    <w:rsid w:val="00F27504"/>
    <w:rsid w:val="00F27532"/>
    <w:rsid w:val="00F31AA9"/>
    <w:rsid w:val="00F32043"/>
    <w:rsid w:val="00F36360"/>
    <w:rsid w:val="00F36B42"/>
    <w:rsid w:val="00F402AA"/>
    <w:rsid w:val="00F4159B"/>
    <w:rsid w:val="00F43029"/>
    <w:rsid w:val="00F457B1"/>
    <w:rsid w:val="00F459C3"/>
    <w:rsid w:val="00F45A79"/>
    <w:rsid w:val="00F46799"/>
    <w:rsid w:val="00F476D9"/>
    <w:rsid w:val="00F5060A"/>
    <w:rsid w:val="00F5092C"/>
    <w:rsid w:val="00F51484"/>
    <w:rsid w:val="00F52AAC"/>
    <w:rsid w:val="00F54A59"/>
    <w:rsid w:val="00F55648"/>
    <w:rsid w:val="00F57F89"/>
    <w:rsid w:val="00F61129"/>
    <w:rsid w:val="00F6195C"/>
    <w:rsid w:val="00F66071"/>
    <w:rsid w:val="00F67A95"/>
    <w:rsid w:val="00F702A1"/>
    <w:rsid w:val="00F716C3"/>
    <w:rsid w:val="00F720A7"/>
    <w:rsid w:val="00F72FD5"/>
    <w:rsid w:val="00F76D6E"/>
    <w:rsid w:val="00F772D0"/>
    <w:rsid w:val="00F822CB"/>
    <w:rsid w:val="00F827B3"/>
    <w:rsid w:val="00F83E3E"/>
    <w:rsid w:val="00F8535F"/>
    <w:rsid w:val="00F859C7"/>
    <w:rsid w:val="00F87488"/>
    <w:rsid w:val="00F908F0"/>
    <w:rsid w:val="00F92D88"/>
    <w:rsid w:val="00F93725"/>
    <w:rsid w:val="00F9414B"/>
    <w:rsid w:val="00F9716F"/>
    <w:rsid w:val="00FA0070"/>
    <w:rsid w:val="00FA375A"/>
    <w:rsid w:val="00FA3793"/>
    <w:rsid w:val="00FA46AC"/>
    <w:rsid w:val="00FA79CB"/>
    <w:rsid w:val="00FB23FE"/>
    <w:rsid w:val="00FB7FD2"/>
    <w:rsid w:val="00FC0B16"/>
    <w:rsid w:val="00FC2E8D"/>
    <w:rsid w:val="00FC3CB0"/>
    <w:rsid w:val="00FC497C"/>
    <w:rsid w:val="00FC66D2"/>
    <w:rsid w:val="00FD3136"/>
    <w:rsid w:val="00FD5FB2"/>
    <w:rsid w:val="00FD646D"/>
    <w:rsid w:val="00FD6A8B"/>
    <w:rsid w:val="00FD78C6"/>
    <w:rsid w:val="00FE0BEC"/>
    <w:rsid w:val="00FE0FBD"/>
    <w:rsid w:val="00FE2262"/>
    <w:rsid w:val="00FE2BC0"/>
    <w:rsid w:val="00FE408F"/>
    <w:rsid w:val="00FE535C"/>
    <w:rsid w:val="00FE6AEC"/>
    <w:rsid w:val="00FF09F2"/>
    <w:rsid w:val="00FF0DA9"/>
    <w:rsid w:val="00FF13DD"/>
    <w:rsid w:val="00FF336F"/>
    <w:rsid w:val="00FF356E"/>
    <w:rsid w:val="00FF4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C4C26"/>
  <w15:docId w15:val="{8F4F3D49-0D34-4B3D-82AA-96DFA384D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sz w:val="24"/>
        <w:szCs w:val="24"/>
        <w:lang w:val="en-US" w:eastAsia="zh-CN" w:bidi="ar-SA"/>
      </w:rPr>
    </w:rPrDefault>
    <w:pPrDefault>
      <w:pPr>
        <w:spacing w:line="360" w:lineRule="auto"/>
        <w:ind w:firstLineChars="200" w:firstLine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3DE2"/>
    <w:pPr>
      <w:spacing w:after="120"/>
    </w:pPr>
  </w:style>
  <w:style w:type="paragraph" w:styleId="1">
    <w:name w:val="heading 1"/>
    <w:aliases w:val="2.一级标题"/>
    <w:basedOn w:val="a"/>
    <w:next w:val="a"/>
    <w:link w:val="10"/>
    <w:autoRedefine/>
    <w:uiPriority w:val="9"/>
    <w:qFormat/>
    <w:rsid w:val="00216B74"/>
    <w:pPr>
      <w:keepNext/>
      <w:keepLines/>
      <w:spacing w:before="240"/>
      <w:ind w:firstLineChars="0" w:firstLine="0"/>
      <w:outlineLvl w:val="0"/>
    </w:pPr>
    <w:rPr>
      <w:rFonts w:cstheme="majorBidi"/>
      <w:b/>
      <w:sz w:val="32"/>
      <w:szCs w:val="40"/>
    </w:rPr>
  </w:style>
  <w:style w:type="paragraph" w:styleId="2">
    <w:name w:val="heading 2"/>
    <w:aliases w:val="2.1二级标题"/>
    <w:basedOn w:val="a"/>
    <w:next w:val="a"/>
    <w:link w:val="20"/>
    <w:autoRedefine/>
    <w:uiPriority w:val="9"/>
    <w:unhideWhenUsed/>
    <w:qFormat/>
    <w:rsid w:val="00640576"/>
    <w:pPr>
      <w:keepNext/>
      <w:keepLines/>
      <w:spacing w:before="120"/>
      <w:ind w:firstLineChars="0" w:firstLine="0"/>
      <w:outlineLvl w:val="1"/>
    </w:pPr>
    <w:rPr>
      <w:b/>
      <w:bCs/>
      <w:color w:val="000000" w:themeColor="text1"/>
      <w:szCs w:val="26"/>
      <w:shd w:val="clear" w:color="auto" w:fill="FFFFFF"/>
    </w:rPr>
  </w:style>
  <w:style w:type="paragraph" w:styleId="3">
    <w:name w:val="heading 3"/>
    <w:aliases w:val="2.1.1三级标题"/>
    <w:basedOn w:val="a"/>
    <w:next w:val="a"/>
    <w:link w:val="30"/>
    <w:autoRedefine/>
    <w:uiPriority w:val="9"/>
    <w:unhideWhenUsed/>
    <w:qFormat/>
    <w:rsid w:val="00C80944"/>
    <w:pPr>
      <w:keepNext/>
      <w:keepLines/>
      <w:ind w:firstLine="480"/>
      <w:outlineLvl w:val="2"/>
    </w:pPr>
    <w:rPr>
      <w:rFonts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样式1"/>
    <w:basedOn w:val="a1"/>
    <w:uiPriority w:val="99"/>
    <w:rsid w:val="004B40BC"/>
    <w:pPr>
      <w:spacing w:line="240" w:lineRule="auto"/>
      <w:ind w:firstLineChars="0" w:firstLine="0"/>
      <w:jc w:val="left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="Times New Roman" w:eastAsia="宋体" w:hAnsi="Times New Roman"/>
        <w:b w:val="0"/>
        <w:i w:val="0"/>
        <w:sz w:val="24"/>
      </w:rPr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3">
    <w:name w:val="header"/>
    <w:basedOn w:val="a"/>
    <w:link w:val="a4"/>
    <w:uiPriority w:val="99"/>
    <w:unhideWhenUsed/>
    <w:rsid w:val="00013F78"/>
    <w:pPr>
      <w:tabs>
        <w:tab w:val="center" w:pos="4320"/>
        <w:tab w:val="right" w:pos="8640"/>
      </w:tabs>
      <w:spacing w:line="240" w:lineRule="auto"/>
    </w:pPr>
    <w:rPr>
      <w:color w:val="333333"/>
      <w:sz w:val="21"/>
      <w:szCs w:val="21"/>
    </w:rPr>
  </w:style>
  <w:style w:type="character" w:customStyle="1" w:styleId="a4">
    <w:name w:val="页眉 字符"/>
    <w:basedOn w:val="a0"/>
    <w:link w:val="a3"/>
    <w:uiPriority w:val="99"/>
    <w:rsid w:val="00013F78"/>
  </w:style>
  <w:style w:type="paragraph" w:styleId="a5">
    <w:name w:val="footer"/>
    <w:basedOn w:val="a"/>
    <w:link w:val="a6"/>
    <w:uiPriority w:val="99"/>
    <w:unhideWhenUsed/>
    <w:rsid w:val="00013F78"/>
    <w:pPr>
      <w:tabs>
        <w:tab w:val="center" w:pos="4320"/>
        <w:tab w:val="right" w:pos="8640"/>
      </w:tabs>
      <w:spacing w:line="240" w:lineRule="auto"/>
    </w:pPr>
    <w:rPr>
      <w:color w:val="333333"/>
      <w:sz w:val="21"/>
      <w:szCs w:val="21"/>
    </w:rPr>
  </w:style>
  <w:style w:type="character" w:customStyle="1" w:styleId="a6">
    <w:name w:val="页脚 字符"/>
    <w:basedOn w:val="a0"/>
    <w:link w:val="a5"/>
    <w:uiPriority w:val="99"/>
    <w:rsid w:val="00013F78"/>
  </w:style>
  <w:style w:type="table" w:styleId="a7">
    <w:name w:val="Table Grid"/>
    <w:basedOn w:val="a1"/>
    <w:uiPriority w:val="39"/>
    <w:rsid w:val="00013F7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6">
    <w:name w:val="List Table 6 Colorful"/>
    <w:aliases w:val="三线"/>
    <w:basedOn w:val="a1"/>
    <w:uiPriority w:val="51"/>
    <w:rsid w:val="00013F78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12" w:space="0" w:color="000000" w:themeColor="text1"/>
        <w:bottom w:val="single" w:sz="12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6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EndNoteBibliographyTitle">
    <w:name w:val="EndNote Bibliography Title"/>
    <w:basedOn w:val="a"/>
    <w:link w:val="EndNoteBibliographyTitle0"/>
    <w:rsid w:val="009917F8"/>
    <w:pPr>
      <w:jc w:val="center"/>
    </w:pPr>
    <w:rPr>
      <w:noProof/>
      <w:sz w:val="28"/>
    </w:rPr>
  </w:style>
  <w:style w:type="character" w:customStyle="1" w:styleId="EndNoteBibliographyTitle0">
    <w:name w:val="EndNote Bibliography Title 字符"/>
    <w:basedOn w:val="a0"/>
    <w:link w:val="EndNoteBibliographyTitle"/>
    <w:rsid w:val="009917F8"/>
    <w:rPr>
      <w:noProof/>
      <w:sz w:val="28"/>
    </w:rPr>
  </w:style>
  <w:style w:type="paragraph" w:customStyle="1" w:styleId="EndNoteBibliography">
    <w:name w:val="EndNote Bibliography"/>
    <w:basedOn w:val="a"/>
    <w:link w:val="EndNoteBibliography0"/>
    <w:rsid w:val="009917F8"/>
    <w:pPr>
      <w:spacing w:line="240" w:lineRule="auto"/>
    </w:pPr>
    <w:rPr>
      <w:noProof/>
      <w:sz w:val="28"/>
    </w:rPr>
  </w:style>
  <w:style w:type="character" w:customStyle="1" w:styleId="EndNoteBibliography0">
    <w:name w:val="EndNote Bibliography 字符"/>
    <w:basedOn w:val="a0"/>
    <w:link w:val="EndNoteBibliography"/>
    <w:rsid w:val="009917F8"/>
    <w:rPr>
      <w:noProof/>
      <w:sz w:val="28"/>
    </w:rPr>
  </w:style>
  <w:style w:type="paragraph" w:styleId="a8">
    <w:name w:val="caption"/>
    <w:basedOn w:val="a"/>
    <w:next w:val="a"/>
    <w:autoRedefine/>
    <w:uiPriority w:val="35"/>
    <w:unhideWhenUsed/>
    <w:qFormat/>
    <w:rsid w:val="00D56A0A"/>
    <w:pPr>
      <w:keepNext/>
      <w:spacing w:after="200" w:line="240" w:lineRule="auto"/>
      <w:ind w:firstLineChars="0" w:firstLine="420"/>
      <w:jc w:val="center"/>
    </w:pPr>
    <w:rPr>
      <w:iCs/>
      <w:color w:val="000000" w:themeColor="text1"/>
      <w:szCs w:val="18"/>
    </w:rPr>
  </w:style>
  <w:style w:type="table" w:styleId="21">
    <w:name w:val="Plain Table 2"/>
    <w:basedOn w:val="a1"/>
    <w:uiPriority w:val="42"/>
    <w:rsid w:val="004B40BC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9">
    <w:name w:val="List Paragraph"/>
    <w:basedOn w:val="a"/>
    <w:uiPriority w:val="34"/>
    <w:qFormat/>
    <w:rsid w:val="003A5C45"/>
    <w:pPr>
      <w:ind w:left="720"/>
      <w:contextualSpacing/>
    </w:pPr>
  </w:style>
  <w:style w:type="character" w:customStyle="1" w:styleId="10">
    <w:name w:val="标题 1 字符"/>
    <w:aliases w:val="2.一级标题 字符"/>
    <w:basedOn w:val="a0"/>
    <w:link w:val="1"/>
    <w:uiPriority w:val="9"/>
    <w:rsid w:val="00216B74"/>
    <w:rPr>
      <w:rFonts w:cstheme="majorBidi"/>
      <w:b/>
      <w:sz w:val="32"/>
      <w:szCs w:val="40"/>
    </w:rPr>
  </w:style>
  <w:style w:type="character" w:customStyle="1" w:styleId="20">
    <w:name w:val="标题 2 字符"/>
    <w:aliases w:val="2.1二级标题 字符"/>
    <w:basedOn w:val="a0"/>
    <w:link w:val="2"/>
    <w:uiPriority w:val="9"/>
    <w:rsid w:val="00640576"/>
    <w:rPr>
      <w:b/>
      <w:bCs/>
      <w:color w:val="000000" w:themeColor="text1"/>
      <w:szCs w:val="26"/>
    </w:rPr>
  </w:style>
  <w:style w:type="character" w:customStyle="1" w:styleId="30">
    <w:name w:val="标题 3 字符"/>
    <w:aliases w:val="2.1.1三级标题 字符"/>
    <w:basedOn w:val="a0"/>
    <w:link w:val="3"/>
    <w:uiPriority w:val="9"/>
    <w:rsid w:val="00C80944"/>
    <w:rPr>
      <w:rFonts w:cstheme="majorBidi"/>
      <w:szCs w:val="24"/>
    </w:rPr>
  </w:style>
  <w:style w:type="character" w:styleId="aa">
    <w:name w:val="Placeholder Text"/>
    <w:basedOn w:val="a0"/>
    <w:uiPriority w:val="99"/>
    <w:semiHidden/>
    <w:rsid w:val="004710C6"/>
    <w:rPr>
      <w:color w:val="808080"/>
    </w:rPr>
  </w:style>
  <w:style w:type="character" w:styleId="ab">
    <w:name w:val="Hyperlink"/>
    <w:basedOn w:val="a0"/>
    <w:uiPriority w:val="99"/>
    <w:semiHidden/>
    <w:unhideWhenUsed/>
    <w:rsid w:val="005B726C"/>
    <w:rPr>
      <w:color w:val="0000FF"/>
      <w:u w:val="single"/>
    </w:rPr>
  </w:style>
  <w:style w:type="paragraph" w:styleId="ac">
    <w:name w:val="No Spacing"/>
    <w:autoRedefine/>
    <w:uiPriority w:val="1"/>
    <w:qFormat/>
    <w:rsid w:val="00A03131"/>
    <w:pPr>
      <w:ind w:firstLine="480"/>
    </w:pPr>
    <w:rPr>
      <w:rFonts w:cstheme="minorBidi"/>
    </w:rPr>
  </w:style>
  <w:style w:type="paragraph" w:styleId="ad">
    <w:name w:val="Revision"/>
    <w:hidden/>
    <w:uiPriority w:val="99"/>
    <w:semiHidden/>
    <w:rsid w:val="00325F4D"/>
    <w:pPr>
      <w:spacing w:line="240" w:lineRule="auto"/>
      <w:ind w:firstLineChars="0" w:firstLine="0"/>
      <w:jc w:val="left"/>
    </w:pPr>
    <w:rPr>
      <w:rFonts w:cstheme="minorBidi"/>
    </w:rPr>
  </w:style>
  <w:style w:type="character" w:styleId="ae">
    <w:name w:val="annotation reference"/>
    <w:basedOn w:val="a0"/>
    <w:uiPriority w:val="99"/>
    <w:semiHidden/>
    <w:unhideWhenUsed/>
    <w:rsid w:val="00F476D9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F476D9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F476D9"/>
    <w:rPr>
      <w:rFonts w:cstheme="minorBidi"/>
      <w:color w:val="auto"/>
      <w:sz w:val="24"/>
      <w:szCs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F476D9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F476D9"/>
    <w:rPr>
      <w:rFonts w:cstheme="minorBidi"/>
      <w:b/>
      <w:bCs/>
      <w:color w:val="auto"/>
      <w:sz w:val="24"/>
      <w:szCs w:val="22"/>
    </w:rPr>
  </w:style>
  <w:style w:type="paragraph" w:styleId="af3">
    <w:name w:val="Normal (Web)"/>
    <w:basedOn w:val="a"/>
    <w:qFormat/>
    <w:rsid w:val="007F06AD"/>
    <w:pPr>
      <w:widowControl w:val="0"/>
      <w:spacing w:beforeAutospacing="1" w:after="0" w:afterAutospacing="1" w:line="240" w:lineRule="auto"/>
      <w:ind w:firstLineChars="0" w:firstLine="0"/>
      <w:jc w:val="left"/>
    </w:pPr>
    <w:rPr>
      <w:rFonts w:asciiTheme="minorHAnsi" w:eastAsiaTheme="minorEastAsia" w:hAnsiTheme="minorHAnsi"/>
    </w:rPr>
  </w:style>
  <w:style w:type="character" w:styleId="af4">
    <w:name w:val="Emphasis"/>
    <w:basedOn w:val="a0"/>
    <w:uiPriority w:val="20"/>
    <w:qFormat/>
    <w:rsid w:val="006B59DF"/>
    <w:rPr>
      <w:i/>
      <w:iCs/>
    </w:rPr>
  </w:style>
  <w:style w:type="character" w:styleId="af5">
    <w:name w:val="line number"/>
    <w:basedOn w:val="a0"/>
    <w:uiPriority w:val="99"/>
    <w:unhideWhenUsed/>
    <w:rsid w:val="00373DE2"/>
    <w:rPr>
      <w:rFonts w:eastAsia="Arial"/>
      <w:sz w:val="21"/>
    </w:rPr>
  </w:style>
  <w:style w:type="character" w:styleId="af6">
    <w:name w:val="page number"/>
    <w:basedOn w:val="a0"/>
    <w:uiPriority w:val="99"/>
    <w:unhideWhenUsed/>
    <w:rsid w:val="00A87D59"/>
    <w:rPr>
      <w:rFonts w:eastAsia="Arial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97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0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039225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42884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250214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8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998626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0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419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AF7941-1AA0-49A9-834E-B38F07A7C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9</Words>
  <Characters>1424</Characters>
  <Application>Microsoft Office Word</Application>
  <DocSecurity>0</DocSecurity>
  <Lines>11</Lines>
  <Paragraphs>3</Paragraphs>
  <ScaleCrop>false</ScaleCrop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粟 文婷</dc:creator>
  <cp:keywords/>
  <dc:description/>
  <cp:lastModifiedBy>Qu</cp:lastModifiedBy>
  <cp:revision>4</cp:revision>
  <dcterms:created xsi:type="dcterms:W3CDTF">2023-02-02T01:35:00Z</dcterms:created>
  <dcterms:modified xsi:type="dcterms:W3CDTF">2023-02-02T07:45:00Z</dcterms:modified>
</cp:coreProperties>
</file>